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66EF" w:rsidRPr="008967DA" w:rsidRDefault="008F4B85" w:rsidP="008F4B85">
      <w:pPr>
        <w:jc w:val="center"/>
        <w:rPr>
          <w:b/>
          <w:u w:val="single"/>
        </w:rPr>
      </w:pPr>
      <w:r w:rsidRPr="008967DA">
        <w:rPr>
          <w:b/>
          <w:u w:val="single"/>
        </w:rPr>
        <w:t>ASSIGNMENT 2</w:t>
      </w:r>
    </w:p>
    <w:p w:rsidR="008F4B85" w:rsidRDefault="008F4B85" w:rsidP="008F4B85">
      <w:pPr>
        <w:jc w:val="center"/>
        <w:rPr>
          <w:u w:val="single"/>
        </w:rPr>
      </w:pPr>
    </w:p>
    <w:p w:rsidR="008F4B85" w:rsidRPr="00AB4867" w:rsidRDefault="00932CD9" w:rsidP="008F4B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/>
          <w:b/>
          <w:color w:val="444444"/>
          <w:sz w:val="22"/>
          <w:szCs w:val="22"/>
        </w:rPr>
      </w:pP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CREATE</w:t>
      </w:r>
      <w:r w:rsidR="008F4B85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the following EMP table:</w:t>
      </w:r>
    </w:p>
    <w:p w:rsidR="008F4B85" w:rsidRPr="00AB4867" w:rsidRDefault="008F4B85" w:rsidP="008F4B85">
      <w:pPr>
        <w:pStyle w:val="NormalWeb"/>
        <w:shd w:val="clear" w:color="auto" w:fill="FFFFFF"/>
        <w:spacing w:before="0" w:beforeAutospacing="0" w:after="300" w:afterAutospacing="0"/>
        <w:textAlignment w:val="baseline"/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</w:pP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 xml:space="preserve">ENAME 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>DEPT-NAME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 xml:space="preserve">DESIGNATION 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>SALARY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>DATE-OF-JOIN</w:t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br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KARAN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ACCOUNTING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IRECTOR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5000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Nov 17, 2012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FARAH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RESEARCH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NALYST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3000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ec 03, 199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SCINDIA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NALYST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3000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ec 09, 2002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JOY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MANAGER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2975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Apr 02, 201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BHASKAR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MANAGER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28500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May 01, 1999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CHANDER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CCOUNTING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MANAGER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24500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Jun 09, 2000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ANIL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6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Feb 20, 199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TOMAR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5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Sep 08, 200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MILIND</w:t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CCOUNTING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CLERK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3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Jan 23, 2002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SAXENA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12500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Sep 28, 1999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TOMAR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45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Feb 22, 1997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ANAND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CLERK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1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Jan 12, 1993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GEORGE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CLERK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95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ec 03, 1990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SURESH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CLERK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8000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Dec 17, 1992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ab/>
        <w:t>Create table Empl1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ab/>
        <w:t>(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ab/>
        <w:t>ENAME varchar2(10),DEPT_NAME varchar2(10),DESIGNATION varchar2(10),SALARY NUMBER(10),DATE_OF_JOIN date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ab/>
        <w:t>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KARAN','ACCOUNTING','DIRECTOR',50000,'17-Nov-12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FARAH','RESEARCH','ANALYST',30000,'03-Dec-91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SCINDIA','RESEARCH','ANALYST',30000,'09-Dec-12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JOY','RESEARCH','MANAGER',29750,'02-Apr-11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BHASKAR','SALES','MANAGER',28500,'01-May-99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CHANDER','ACCOUNTING','MANAGER',24500,'09-June-00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ANIL','SALES','SALESMAN',16000,'20-Feb-91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TOMAR','SALES','SALESMAN',15000,'08-Sep-01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MILIND','ACCOUNTING','CLERK',13000,'23-Jan-02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SAXENA','SALES','SALESMAN',12500,'28-Sep-99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TOMAR','SALES','SALESMAN',14500,'22-Feb-97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ANAND','RESEARCH','CLERK',11000,'12-Jan-93');</w:t>
      </w:r>
    </w:p>
    <w:p w:rsidR="00F27A95" w:rsidRPr="00F27A95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GEORGE','SALES','CLERK',9500,'03-Dec-90');</w:t>
      </w:r>
    </w:p>
    <w:p w:rsidR="00AB4867" w:rsidRPr="008548E3" w:rsidRDefault="00F27A95" w:rsidP="00F27A95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F27A95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Empl1 values('SURESH','RESEARCH','CLERK',8000,'17-Dec-92');</w:t>
      </w:r>
    </w:p>
    <w:p w:rsidR="00F27A95" w:rsidRDefault="00F27A95" w:rsidP="00E9752F">
      <w:pPr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F27A95" w:rsidRDefault="00F27A95" w:rsidP="00E9752F">
      <w:pPr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AB4867" w:rsidRPr="00E9752F" w:rsidRDefault="00AB4867" w:rsidP="00E9752F">
      <w:pPr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E9752F">
        <w:rPr>
          <w:rStyle w:val="Strong"/>
          <w:rFonts w:eastAsia="Times New Roman" w:cs="Times New Roman"/>
          <w:color w:val="444444"/>
          <w:bdr w:val="none" w:sz="0" w:space="0" w:color="auto" w:frame="1"/>
        </w:rPr>
        <w:lastRenderedPageBreak/>
        <w:t>Solve the following query</w:t>
      </w:r>
      <w:r w:rsidR="00A430A8" w:rsidRPr="00E9752F">
        <w:rPr>
          <w:rStyle w:val="Strong"/>
          <w:rFonts w:eastAsia="Times New Roman" w:cs="Times New Roman"/>
          <w:color w:val="444444"/>
          <w:bdr w:val="none" w:sz="0" w:space="0" w:color="auto" w:frame="1"/>
        </w:rPr>
        <w:t xml:space="preserve"> using above database </w:t>
      </w:r>
      <w:r w:rsidR="0012684D" w:rsidRPr="00E9752F">
        <w:rPr>
          <w:rStyle w:val="Strong"/>
          <w:rFonts w:eastAsia="Times New Roman" w:cs="Times New Roman"/>
          <w:color w:val="444444"/>
          <w:bdr w:val="none" w:sz="0" w:space="0" w:color="auto" w:frame="1"/>
        </w:rPr>
        <w:t>:</w:t>
      </w:r>
    </w:p>
    <w:p w:rsidR="0012684D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12684D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NAME’s whose salary is &lt; Rs.20000.</w:t>
      </w:r>
    </w:p>
    <w:p w:rsidR="00FB11B1" w:rsidRPr="008548E3" w:rsidRDefault="00FB11B1" w:rsidP="00FB11B1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</w:t>
      </w:r>
      <w:r w:rsidR="00796F47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 ename  from empl1 where salary&lt;</w:t>
      </w: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20000;</w:t>
      </w:r>
    </w:p>
    <w:p w:rsidR="0012684D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F551C9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mployees working with SALES Department and with designation MANAGER.</w:t>
      </w:r>
    </w:p>
    <w:p w:rsidR="00FB11B1" w:rsidRPr="00F551C9" w:rsidRDefault="00FB11B1" w:rsidP="00FB11B1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* from Empl1 where dept_name=’SALES’ and designation=’MANAGER’;</w:t>
      </w:r>
    </w:p>
    <w:p w:rsidR="0012684D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F551C9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employees whose name starts with S.</w:t>
      </w:r>
    </w:p>
    <w:p w:rsidR="00FB11B1" w:rsidRPr="00F551C9" w:rsidRDefault="00FB11B1" w:rsidP="00FB11B1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</w:t>
      </w:r>
      <w:r w:rsidR="00D432DB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 * from Empl1 where ename like ‘</w:t>
      </w: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%’;</w:t>
      </w:r>
    </w:p>
    <w:p w:rsidR="0012684D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F551C9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total number of employees who work with RESEARCH department.</w:t>
      </w:r>
    </w:p>
    <w:p w:rsidR="00FB11B1" w:rsidRDefault="00FB11B1" w:rsidP="00FB11B1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Select </w:t>
      </w:r>
      <w:r w:rsidR="00CF1BA8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(</w:t>
      </w: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*</w:t>
      </w:r>
      <w:r w:rsidR="00CF1BA8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)</w:t>
      </w: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 from Empl1 where dept_name=’RESEARCH’;</w:t>
      </w:r>
    </w:p>
    <w:p w:rsid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mployees who joined after Jan 1, 2010.</w:t>
      </w:r>
    </w:p>
    <w:p w:rsidR="00FB11B1" w:rsidRPr="00C41266" w:rsidRDefault="00FB11B1" w:rsidP="00FB11B1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* from Empl1 where date_of_join&gt;</w:t>
      </w:r>
      <w:r w:rsidR="00843B88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’</w:t>
      </w: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01-Jan-10</w:t>
      </w:r>
      <w:r w:rsidR="00843B88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’</w:t>
      </w: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;</w:t>
      </w:r>
    </w:p>
    <w:p w:rsid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 number of employees whose salary is between Rs.8000 and Rs.12500.</w:t>
      </w:r>
    </w:p>
    <w:p w:rsidR="00FB11B1" w:rsidRPr="00C41266" w:rsidRDefault="00FB11B1" w:rsidP="00FB11B1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count(</w:t>
      </w:r>
      <w:r w:rsidR="00CC03E3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Ename</w:t>
      </w: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)</w:t>
      </w:r>
      <w:r w:rsidR="00CC03E3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 </w:t>
      </w:r>
      <w:r w:rsidR="00D91371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 from empl1 </w:t>
      </w:r>
      <w:r w:rsidR="00CC03E3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where salary between 8000 and 12500;</w:t>
      </w:r>
    </w:p>
    <w:p w:rsid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ort the supplier table by ENAME.</w:t>
      </w:r>
    </w:p>
    <w:p w:rsidR="00CC03E3" w:rsidRPr="00C41266" w:rsidRDefault="00CC03E3" w:rsidP="00CC03E3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* from Empl1 order  by ename;</w:t>
      </w:r>
    </w:p>
    <w:p w:rsid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the employees whose designation is SALESMAN and joined after 1st Aug, 1990.</w:t>
      </w:r>
    </w:p>
    <w:p w:rsidR="00CC03E3" w:rsidRPr="00C41266" w:rsidRDefault="004D4682" w:rsidP="00CC03E3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* from Empl1 where designation=”SALESMAN” and date_of_join&gt;’01-Aug-90’;</w:t>
      </w:r>
    </w:p>
    <w:p w:rsid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mployees whose designation is CLERK.</w:t>
      </w:r>
    </w:p>
    <w:p w:rsidR="004D4682" w:rsidRPr="00C41266" w:rsidRDefault="004D4682" w:rsidP="004D4682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* from Empl1 where designation=’CLERK’;</w:t>
      </w:r>
    </w:p>
    <w:p w:rsid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 number of SALESMAN in SALES department.</w:t>
      </w:r>
    </w:p>
    <w:p w:rsidR="004D4682" w:rsidRPr="00C41266" w:rsidRDefault="004D4682" w:rsidP="004D4682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Count(Ename) “Count_of_salesman” from Empl1 where designation =’SALESMAN’</w:t>
      </w:r>
      <w:r w:rsidR="003371D8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 and dept_name=’</w:t>
      </w:r>
      <w:r w:rsidR="00D91371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ALES</w:t>
      </w:r>
      <w:r w:rsidR="003371D8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’</w:t>
      </w: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;</w:t>
      </w:r>
    </w:p>
    <w:p w:rsid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 all the number of employees who are working with the company.</w:t>
      </w:r>
    </w:p>
    <w:p w:rsidR="004D4682" w:rsidRPr="00377BE5" w:rsidRDefault="004D4682" w:rsidP="004D4682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Count(ename) “Count_emp” from Empl1 ;</w:t>
      </w:r>
    </w:p>
    <w:p w:rsidR="00377BE5" w:rsidRDefault="00377BE5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the employees joined between 1st Jan, 1997 and 31st Dec, 2010.</w:t>
      </w:r>
    </w:p>
    <w:p w:rsidR="004D4682" w:rsidRPr="00377BE5" w:rsidRDefault="004D4682" w:rsidP="00D91371">
      <w:pPr>
        <w:pStyle w:val="ListParagraph"/>
        <w:ind w:left="1080" w:firstLine="36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* from Empl1 where date_of_join between ’01-Jan-97’ and ’31-Dec-10’;</w:t>
      </w:r>
    </w:p>
    <w:p w:rsidR="00377BE5" w:rsidRDefault="00377BE5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ort the table by the SALARY, descending order.</w:t>
      </w:r>
    </w:p>
    <w:p w:rsidR="00C83B25" w:rsidRDefault="005804F1" w:rsidP="00C83B25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elect * from Empl1 order by salary DESC;</w:t>
      </w: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0F714F" w:rsidRPr="000F714F" w:rsidRDefault="004771A4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3:</w:t>
      </w:r>
      <w:r w:rsidR="000F714F"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Table 1 : STUDIES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PNAME  (VARCHAR),  SPLACE (VARCHAR),  COURSE (VARCHAR),  CCOST (NUMBER)</w:t>
      </w:r>
      <w:r w:rsidR="001F77A1">
        <w:rPr>
          <w:rStyle w:val="Strong"/>
          <w:rFonts w:eastAsia="Times New Roman" w:cs="Times New Roman"/>
          <w:color w:val="444444"/>
          <w:bdr w:val="none" w:sz="0" w:space="0" w:color="auto" w:frame="1"/>
        </w:rPr>
        <w:t>)</w:t>
      </w:r>
    </w:p>
    <w:p w:rsidR="000F714F" w:rsidRPr="001F77A1" w:rsidRDefault="000F714F" w:rsidP="000F714F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</w:p>
    <w:p w:rsidR="00EA119C" w:rsidRDefault="005804F1" w:rsidP="001F77A1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1F77A1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Create </w:t>
      </w:r>
      <w:r w:rsidR="001F77A1" w:rsidRPr="001F77A1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table Studies (PNAME  VARCHAR2(10)</w:t>
      </w:r>
      <w:r w:rsidR="00666B7C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,SPLACE VARCHAR2(10),COURSE </w:t>
      </w:r>
      <w:r w:rsidR="001F77A1" w:rsidRPr="001F77A1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VARCHAR2(10), COST NUMBER(6)</w:t>
      </w:r>
      <w:r w:rsidR="001F77A1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 xml:space="preserve"> </w:t>
      </w:r>
      <w:r w:rsidR="00666B7C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,</w:t>
      </w:r>
    </w:p>
    <w:p w:rsidR="00EA119C" w:rsidRPr="00666B7C" w:rsidRDefault="00EA119C" w:rsidP="00EA119C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OREIGN KEY(PNAME) REFERENCES PROGRAMMER(PNAME)</w:t>
      </w:r>
    </w:p>
    <w:p w:rsidR="001F77A1" w:rsidRPr="001F77A1" w:rsidRDefault="001F77A1" w:rsidP="001F77A1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lastRenderedPageBreak/>
        <w:t>);</w:t>
      </w:r>
    </w:p>
    <w:p w:rsidR="001F77A1" w:rsidRDefault="001F77A1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5804F1" w:rsidRPr="000F714F" w:rsidRDefault="001F77A1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color w:val="444444"/>
          <w:bdr w:val="none" w:sz="0" w:space="0" w:color="auto" w:frame="1"/>
        </w:rPr>
        <w:t xml:space="preserve"> 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Table 2 : SOFTWARE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PNAME (VARCHAR), TITLE (VARCHAR), DEVIN (VARCHAR), SCOST (NUMBER), DCOST (NUMBER), SOLD (NUMBER)</w:t>
      </w:r>
    </w:p>
    <w:p w:rsidR="001F77A1" w:rsidRDefault="00666B7C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color w:val="444444"/>
          <w:bdr w:val="none" w:sz="0" w:space="0" w:color="auto" w:frame="1"/>
        </w:rPr>
        <w:tab/>
      </w:r>
    </w:p>
    <w:p w:rsidR="001F77A1" w:rsidRPr="000F714F" w:rsidRDefault="001F77A1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Table 3 : PROGRAMMER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PNAME (VARCHAR), DOB (DATE), DOJ (DATE), SEX (CHAR), PROF1 (VARCHAR), PROF2 (VARCHAR), SAL (NUMBER)</w:t>
      </w:r>
    </w:p>
    <w:p w:rsid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1F77A1" w:rsidRPr="000F714F" w:rsidRDefault="001F77A1" w:rsidP="001F77A1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color w:val="444444"/>
          <w:bdr w:val="none" w:sz="0" w:space="0" w:color="auto" w:frame="1"/>
        </w:rPr>
        <w:t>Create table Programmer(</w:t>
      </w:r>
    </w:p>
    <w:p w:rsidR="001F77A1" w:rsidRPr="001F77A1" w:rsidRDefault="001F77A1" w:rsidP="00774F96">
      <w:pPr>
        <w:pStyle w:val="ListParagraph"/>
        <w:ind w:left="1080"/>
        <w:jc w:val="right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color w:val="444444"/>
          <w:bdr w:val="none" w:sz="0" w:space="0" w:color="auto" w:frame="1"/>
        </w:rPr>
        <w:t xml:space="preserve">PNAME </w:t>
      </w: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VARCHAR</w:t>
      </w:r>
      <w:r>
        <w:rPr>
          <w:rStyle w:val="Strong"/>
          <w:rFonts w:eastAsia="Times New Roman" w:cs="Times New Roman"/>
          <w:color w:val="444444"/>
          <w:bdr w:val="none" w:sz="0" w:space="0" w:color="auto" w:frame="1"/>
        </w:rPr>
        <w:t>(10)</w:t>
      </w:r>
      <w:r w:rsidR="00EA119C">
        <w:rPr>
          <w:rStyle w:val="Strong"/>
          <w:rFonts w:eastAsia="Times New Roman" w:cs="Times New Roman"/>
          <w:color w:val="444444"/>
          <w:bdr w:val="none" w:sz="0" w:space="0" w:color="auto" w:frame="1"/>
        </w:rPr>
        <w:t xml:space="preserve"> PRIMARY KEY</w:t>
      </w:r>
      <w:r>
        <w:rPr>
          <w:rStyle w:val="Strong"/>
          <w:rFonts w:eastAsia="Times New Roman" w:cs="Times New Roman"/>
          <w:color w:val="444444"/>
          <w:bdr w:val="none" w:sz="0" w:space="0" w:color="auto" w:frame="1"/>
        </w:rPr>
        <w:t>, DOB DATE, DOJ DATE, SEX CHA</w:t>
      </w:r>
      <w:r w:rsidR="00774F96">
        <w:rPr>
          <w:rStyle w:val="Strong"/>
          <w:rFonts w:eastAsia="Times New Roman" w:cs="Times New Roman"/>
          <w:color w:val="444444"/>
          <w:bdr w:val="none" w:sz="0" w:space="0" w:color="auto" w:frame="1"/>
        </w:rPr>
        <w:t>R(1</w:t>
      </w:r>
      <w:r>
        <w:rPr>
          <w:rStyle w:val="Strong"/>
          <w:rFonts w:eastAsia="Times New Roman" w:cs="Times New Roman"/>
          <w:color w:val="444444"/>
          <w:bdr w:val="none" w:sz="0" w:space="0" w:color="auto" w:frame="1"/>
        </w:rPr>
        <w:t>)</w:t>
      </w: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, PROF1 VARCHAR</w:t>
      </w:r>
      <w:r w:rsidR="00774F96">
        <w:rPr>
          <w:rStyle w:val="Strong"/>
          <w:rFonts w:eastAsia="Times New Roman" w:cs="Times New Roman"/>
          <w:color w:val="444444"/>
          <w:bdr w:val="none" w:sz="0" w:space="0" w:color="auto" w:frame="1"/>
        </w:rPr>
        <w:t>2(10</w:t>
      </w: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), PROF2 VARCHAR</w:t>
      </w:r>
      <w:r w:rsidR="00774F96">
        <w:rPr>
          <w:rStyle w:val="Strong"/>
          <w:rFonts w:eastAsia="Times New Roman" w:cs="Times New Roman"/>
          <w:color w:val="444444"/>
          <w:bdr w:val="none" w:sz="0" w:space="0" w:color="auto" w:frame="1"/>
        </w:rPr>
        <w:t>2(10</w:t>
      </w: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), SAL NUMBER</w:t>
      </w:r>
      <w:r w:rsidR="00774F96">
        <w:rPr>
          <w:rStyle w:val="Strong"/>
          <w:rFonts w:eastAsia="Times New Roman" w:cs="Times New Roman"/>
          <w:color w:val="444444"/>
          <w:bdr w:val="none" w:sz="0" w:space="0" w:color="auto" w:frame="1"/>
        </w:rPr>
        <w:t>(7</w:t>
      </w: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)</w:t>
      </w:r>
    </w:p>
    <w:p w:rsidR="001F77A1" w:rsidRDefault="001F77A1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color w:val="444444"/>
          <w:bdr w:val="none" w:sz="0" w:space="0" w:color="auto" w:frame="1"/>
        </w:rPr>
        <w:t>);</w:t>
      </w:r>
    </w:p>
    <w:p w:rsidR="00C24D1F" w:rsidRPr="000F714F" w:rsidRDefault="00C24D1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 xml:space="preserve">PNAME – Programmer Name, SPLACE – Study Place, CCOST – Course Cost,  DEVIN – Developed in, SCOST – Software Cost, DCOST – Development Cost, PROF1 – Proficiency 1 </w:t>
      </w:r>
    </w:p>
    <w:p w:rsid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666B7C" w:rsidRDefault="00666B7C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666B7C" w:rsidRDefault="00666B7C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tudies values('Rakesh','Pentafour','PGDCA',12000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tudies values('Mariam','PRAGATHI','DCA','16000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tudies values('Vaishali','UP','MCA',14000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tudies values('Ankit','Rajasthan','Pharma',18000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tudies values('Sumit','Delhi','MBA',22000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oftware values('Rakesh','Oracle',7000,4000,2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oftware values('Mariam','C',2500,5000,3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oftware values('Vaishali','VB',6500,3500,2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oftware values('Ankit','Oracle',3000,7000,3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software values('Sumit','Java',3200,6500,2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programmer values('Rakesh','03-Apr-96','10-Nov-14','M','C','Oracle',6000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programmer values('Mariam','30-Aug-97','02-Jan-18','F','Pascal','C',7000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programmer values('Vaishali','18-Feb-95','24-Sep-16','F','VB','Pascal,7500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lastRenderedPageBreak/>
        <w:t>insert into programmer values('Ankit','10-Dec-93','13-Jan-13','M','VB','Oracle,14000);</w:t>
      </w:r>
    </w:p>
    <w:p w:rsidR="00666B7C" w:rsidRPr="00666B7C" w:rsidRDefault="00666B7C" w:rsidP="00666B7C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666B7C">
        <w:rPr>
          <w:rStyle w:val="Strong"/>
          <w:rFonts w:eastAsia="Times New Roman" w:cs="Times New Roman"/>
          <w:color w:val="444444"/>
          <w:bdr w:val="none" w:sz="0" w:space="0" w:color="auto" w:frame="1"/>
        </w:rPr>
        <w:t>insert into programmer values('Sumit','06-Aug-98','19-Mar-15','M','C++','Java,18000);</w:t>
      </w:r>
    </w:p>
    <w:p w:rsidR="00666B7C" w:rsidRDefault="00666B7C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666B7C" w:rsidRDefault="00666B7C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5A150B" w:rsidRDefault="005A150B" w:rsidP="005A150B">
      <w:pPr>
        <w:rPr>
          <w:rFonts w:eastAsia="Times New Roman" w:cs="Times New Roman"/>
          <w:b/>
          <w:bCs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: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Find out the selling cost average for packages developed in Oracle.</w:t>
      </w:r>
    </w:p>
    <w:p w:rsidR="00C24D1F" w:rsidRDefault="00C24D1F" w:rsidP="00C24D1F">
      <w:pPr>
        <w:spacing w:after="0" w:line="240" w:lineRule="auto"/>
        <w:ind w:left="720"/>
        <w:jc w:val="both"/>
      </w:pPr>
      <w:r>
        <w:t>Select AVG(S</w:t>
      </w:r>
      <w:r w:rsidR="00C96B04">
        <w:t>COST</w:t>
      </w:r>
      <w:r>
        <w:t>) from Software</w:t>
      </w:r>
      <w:r w:rsidR="00FF1E13">
        <w:t xml:space="preserve"> where DEVIN=’Oracle’;</w:t>
      </w:r>
      <w:r>
        <w:t xml:space="preserve"> </w:t>
      </w:r>
      <w:r w:rsidR="00165299">
        <w:t xml:space="preserve"> </w:t>
      </w:r>
    </w:p>
    <w:p w:rsidR="00245994" w:rsidRPr="000F714F" w:rsidRDefault="00245994" w:rsidP="00C24D1F">
      <w:pPr>
        <w:spacing w:after="0" w:line="240" w:lineRule="auto"/>
        <w:ind w:left="720"/>
        <w:jc w:val="both"/>
      </w:pPr>
      <w:r w:rsidRPr="00245994">
        <w:t>Select ROUND(AVG(S</w:t>
      </w:r>
      <w:r w:rsidR="00C96B04">
        <w:t>COST</w:t>
      </w:r>
      <w:r w:rsidRPr="00245994">
        <w:t>)) from Software where DEVIN=’Oracle’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names, ages and experience of all programmers.</w:t>
      </w:r>
    </w:p>
    <w:p w:rsidR="003371D8" w:rsidRPr="000F714F" w:rsidRDefault="003371D8" w:rsidP="003371D8">
      <w:pPr>
        <w:spacing w:after="0" w:line="240" w:lineRule="auto"/>
        <w:ind w:left="720"/>
        <w:jc w:val="both"/>
      </w:pPr>
      <w:r>
        <w:t>Select pname,</w:t>
      </w:r>
      <w:r w:rsidR="00AE20A4">
        <w:t xml:space="preserve"> </w:t>
      </w:r>
      <w:r w:rsidR="00EE1A8E">
        <w:t>trunc</w:t>
      </w:r>
      <w:r w:rsidR="00727370">
        <w:t>((sysdate-DOB</w:t>
      </w:r>
      <w:r w:rsidR="00EE1A8E">
        <w:t>)/365.25)</w:t>
      </w:r>
      <w:r w:rsidR="00AE20A4">
        <w:t xml:space="preserve"> “Age”</w:t>
      </w:r>
      <w:r w:rsidR="00245994">
        <w:t>,</w:t>
      </w:r>
      <w:r w:rsidR="00FF1E13">
        <w:t xml:space="preserve"> trunc((sysdate-DOJ)/365.25) </w:t>
      </w:r>
      <w:r w:rsidR="00245994">
        <w:t xml:space="preserve"> “Experience” from programmer</w:t>
      </w:r>
      <w:r w:rsidR="00EE1A8E">
        <w:t>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names of those who have done the PGDCA course.</w:t>
      </w:r>
    </w:p>
    <w:p w:rsidR="00EE1A8E" w:rsidRPr="000F714F" w:rsidRDefault="00EE1A8E" w:rsidP="00EE1A8E">
      <w:pPr>
        <w:spacing w:after="0" w:line="240" w:lineRule="auto"/>
        <w:ind w:left="720"/>
        <w:jc w:val="both"/>
      </w:pPr>
      <w:r>
        <w:t>Select pname from studies where course=’PGDCA’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highest number of copies sold by a package?</w:t>
      </w:r>
    </w:p>
    <w:p w:rsidR="00EE1A8E" w:rsidRPr="000F714F" w:rsidRDefault="00EE1A8E" w:rsidP="00EE1A8E">
      <w:pPr>
        <w:spacing w:after="0" w:line="240" w:lineRule="auto"/>
        <w:ind w:left="720"/>
        <w:jc w:val="both"/>
      </w:pPr>
      <w:r>
        <w:t>Select max(sold) from software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names and date of birth of all programmers born in April.</w:t>
      </w:r>
    </w:p>
    <w:p w:rsidR="00EE1A8E" w:rsidRDefault="00EE1A8E" w:rsidP="00EE1A8E">
      <w:pPr>
        <w:spacing w:after="0" w:line="240" w:lineRule="auto"/>
        <w:ind w:left="720"/>
        <w:jc w:val="both"/>
      </w:pPr>
      <w:r>
        <w:t xml:space="preserve">Select </w:t>
      </w:r>
      <w:r w:rsidR="00245994">
        <w:t>p</w:t>
      </w:r>
      <w:r>
        <w:t xml:space="preserve">name from </w:t>
      </w:r>
      <w:r w:rsidR="00245994">
        <w:t>PROGRAMMER</w:t>
      </w:r>
      <w:r>
        <w:t xml:space="preserve"> where dob like ‘%APR%’;</w:t>
      </w:r>
    </w:p>
    <w:p w:rsidR="00EE1A8E" w:rsidRPr="000F714F" w:rsidRDefault="00EE1A8E" w:rsidP="00EE1A8E">
      <w:pPr>
        <w:spacing w:after="0" w:line="240" w:lineRule="auto"/>
        <w:ind w:left="720"/>
        <w:jc w:val="both"/>
      </w:pPr>
      <w:r>
        <w:t xml:space="preserve">Select </w:t>
      </w:r>
      <w:r w:rsidR="00245994">
        <w:t>p</w:t>
      </w:r>
      <w:r>
        <w:t xml:space="preserve">name from </w:t>
      </w:r>
      <w:r w:rsidR="00245994">
        <w:t>PROGRAMMER</w:t>
      </w:r>
      <w:r>
        <w:t xml:space="preserve"> where to_char(DOB,’mm’)=04;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lowest course fee.</w:t>
      </w:r>
    </w:p>
    <w:p w:rsidR="003371D8" w:rsidRDefault="00EE1A8E" w:rsidP="003371D8">
      <w:pPr>
        <w:spacing w:after="0" w:line="240" w:lineRule="auto"/>
        <w:ind w:left="720"/>
        <w:jc w:val="both"/>
      </w:pPr>
      <w:r>
        <w:t>Select min(ccost) “Lowest_course_fee” from studies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have done the DCA course.</w:t>
      </w:r>
    </w:p>
    <w:p w:rsidR="00992B43" w:rsidRPr="000F714F" w:rsidRDefault="00992B43" w:rsidP="00EE1A8E">
      <w:pPr>
        <w:spacing w:after="0" w:line="240" w:lineRule="auto"/>
        <w:ind w:left="720"/>
        <w:jc w:val="both"/>
      </w:pPr>
      <w:r>
        <w:t xml:space="preserve">Select pname from </w:t>
      </w:r>
      <w:r w:rsidR="00245994">
        <w:t>studies</w:t>
      </w:r>
      <w:r>
        <w:t xml:space="preserve"> where Course=’DCA’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uch revenue has been earned through the sale of packages developed in C.</w:t>
      </w:r>
    </w:p>
    <w:p w:rsidR="00992B43" w:rsidRPr="000F714F" w:rsidRDefault="00992B43" w:rsidP="00992B43">
      <w:pPr>
        <w:spacing w:after="0" w:line="240" w:lineRule="auto"/>
        <w:ind w:left="720"/>
        <w:jc w:val="both"/>
      </w:pPr>
      <w:r>
        <w:t>Select SUM(SOLD</w:t>
      </w:r>
      <w:r w:rsidR="00D043CB">
        <w:t>*SCOST</w:t>
      </w:r>
      <w:r>
        <w:t>)“REVENUE_in_C” from software where DEVIN=’C’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software developed by Rakesh.</w:t>
      </w:r>
    </w:p>
    <w:p w:rsidR="00992B43" w:rsidRPr="000F714F" w:rsidRDefault="00992B43" w:rsidP="00992B43">
      <w:pPr>
        <w:spacing w:after="0" w:line="240" w:lineRule="auto"/>
        <w:ind w:left="720"/>
        <w:jc w:val="both"/>
      </w:pPr>
      <w:r>
        <w:t>Select * from software where pname=’Rakesh’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studied at Pentafour.</w:t>
      </w:r>
    </w:p>
    <w:p w:rsidR="00992B43" w:rsidRPr="000F714F" w:rsidRDefault="00992B43" w:rsidP="00992B43">
      <w:pPr>
        <w:spacing w:after="0" w:line="240" w:lineRule="auto"/>
        <w:ind w:left="720"/>
        <w:jc w:val="both"/>
      </w:pPr>
      <w:r>
        <w:t>Select Count(*) “Programmers_Pentafour” from studies where splace=’Pentafour’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packages whose sales crossed the 5000 mark.</w:t>
      </w:r>
    </w:p>
    <w:p w:rsidR="00992B43" w:rsidRPr="000F714F" w:rsidRDefault="00992B43" w:rsidP="00992B43">
      <w:pPr>
        <w:spacing w:after="0" w:line="240" w:lineRule="auto"/>
        <w:ind w:left="720"/>
        <w:jc w:val="both"/>
      </w:pPr>
      <w:r>
        <w:t xml:space="preserve">Select * from software where </w:t>
      </w:r>
      <w:r w:rsidR="00310A44">
        <w:t>(</w:t>
      </w:r>
      <w:r>
        <w:t>S</w:t>
      </w:r>
      <w:r w:rsidR="00FF1E13">
        <w:t>OLD</w:t>
      </w:r>
      <w:r w:rsidR="00310A44">
        <w:t>*SCOST)</w:t>
      </w:r>
      <w:r>
        <w:t>&gt;5</w:t>
      </w:r>
      <w:r w:rsidR="00FF1E13">
        <w:t>0</w:t>
      </w:r>
      <w:r>
        <w:t>00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Find out the number of copies which should be sold in order to recover the development cost of each package.</w:t>
      </w:r>
    </w:p>
    <w:p w:rsidR="00310A44" w:rsidRPr="000F714F" w:rsidRDefault="00310A44" w:rsidP="00992B43">
      <w:pPr>
        <w:spacing w:after="0" w:line="240" w:lineRule="auto"/>
        <w:ind w:left="720"/>
        <w:jc w:val="both"/>
      </w:pPr>
      <w:r>
        <w:t xml:space="preserve">Select </w:t>
      </w:r>
      <w:r w:rsidR="00D043CB">
        <w:t>Title,</w:t>
      </w:r>
      <w:r>
        <w:t>round(dcost/scost)</w:t>
      </w:r>
      <w:r w:rsidR="00D043CB">
        <w:t xml:space="preserve"> “Copies” </w:t>
      </w:r>
      <w:r>
        <w:t>from software where (scost*sold)&gt;dcost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packages for which the development cost has been recovered.</w:t>
      </w:r>
    </w:p>
    <w:p w:rsidR="00310A44" w:rsidRPr="000F714F" w:rsidRDefault="00310A44" w:rsidP="00310A44">
      <w:pPr>
        <w:spacing w:after="0" w:line="240" w:lineRule="auto"/>
        <w:ind w:left="720"/>
        <w:jc w:val="both"/>
      </w:pPr>
      <w:r>
        <w:t>Select * from software where (sold*scost)&gt;=dcost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price of costliest software developed in VB?</w:t>
      </w:r>
    </w:p>
    <w:p w:rsidR="00F979B6" w:rsidRPr="000F714F" w:rsidRDefault="00F979B6" w:rsidP="00F979B6">
      <w:pPr>
        <w:spacing w:after="0" w:line="240" w:lineRule="auto"/>
        <w:ind w:left="720"/>
        <w:jc w:val="both"/>
      </w:pPr>
      <w:r>
        <w:t>Select max(</w:t>
      </w:r>
      <w:r w:rsidR="00651C89">
        <w:t>S</w:t>
      </w:r>
      <w:r>
        <w:t xml:space="preserve">COST) from software where DEVIN=’VB’; 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ackages were developed in Oracle ?</w:t>
      </w:r>
    </w:p>
    <w:p w:rsidR="00F979B6" w:rsidRPr="000F714F" w:rsidRDefault="00F979B6" w:rsidP="00F979B6">
      <w:pPr>
        <w:spacing w:after="0" w:line="240" w:lineRule="auto"/>
        <w:ind w:left="720"/>
        <w:jc w:val="both"/>
      </w:pPr>
      <w:r>
        <w:t>Select count(*) “Oracle_Package” from Software where Devin=’Oracle’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studied at PRAGATHI?</w:t>
      </w:r>
    </w:p>
    <w:p w:rsidR="00F979B6" w:rsidRPr="000F714F" w:rsidRDefault="00F979B6" w:rsidP="00F979B6">
      <w:pPr>
        <w:spacing w:after="0" w:line="240" w:lineRule="auto"/>
        <w:ind w:left="720"/>
        <w:jc w:val="both"/>
      </w:pPr>
      <w:r>
        <w:t xml:space="preserve">Select Count(*) “Programmers_Pragathi” from Studies where </w:t>
      </w:r>
      <w:r>
        <w:tab/>
        <w:t xml:space="preserve">SPLACE=’PRAGATHI’; 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paid 10000 to 15000 for the course?</w:t>
      </w:r>
    </w:p>
    <w:p w:rsidR="00F979B6" w:rsidRPr="000F714F" w:rsidRDefault="00F979B6" w:rsidP="00F979B6">
      <w:pPr>
        <w:spacing w:after="0" w:line="240" w:lineRule="auto"/>
        <w:ind w:left="720"/>
        <w:jc w:val="both"/>
      </w:pPr>
      <w:r>
        <w:t xml:space="preserve">Select Count(pname) from studies where </w:t>
      </w:r>
      <w:r w:rsidR="00FF1E13">
        <w:t>CCOST</w:t>
      </w:r>
      <w:r>
        <w:t xml:space="preserve"> between 10000 and 15000; 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average course fee?</w:t>
      </w:r>
    </w:p>
    <w:p w:rsidR="00F979B6" w:rsidRPr="000F714F" w:rsidRDefault="00F979B6" w:rsidP="00F979B6">
      <w:pPr>
        <w:spacing w:after="0" w:line="240" w:lineRule="auto"/>
        <w:ind w:left="720"/>
        <w:jc w:val="both"/>
      </w:pPr>
      <w:r>
        <w:t>Select avg(C</w:t>
      </w:r>
      <w:r w:rsidR="00FF1E13">
        <w:t>COST</w:t>
      </w:r>
      <w:r>
        <w:t>) from Studies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lastRenderedPageBreak/>
        <w:t>Display the details of programmers knowing C.</w:t>
      </w:r>
    </w:p>
    <w:p w:rsidR="00F979B6" w:rsidRPr="000F714F" w:rsidRDefault="00F979B6" w:rsidP="00F979B6">
      <w:pPr>
        <w:spacing w:after="0" w:line="240" w:lineRule="auto"/>
        <w:ind w:left="720"/>
        <w:jc w:val="both"/>
      </w:pPr>
      <w:r>
        <w:t xml:space="preserve">Select * from </w:t>
      </w:r>
      <w:r w:rsidR="00FF1E13">
        <w:t>Programmer</w:t>
      </w:r>
      <w:r>
        <w:t xml:space="preserve"> where </w:t>
      </w:r>
      <w:r w:rsidR="00FF1E13">
        <w:t>Prof1</w:t>
      </w:r>
      <w:r>
        <w:t>=’C’</w:t>
      </w:r>
      <w:r w:rsidR="00FF1E13">
        <w:t xml:space="preserve"> or Prof2=’C’</w:t>
      </w:r>
      <w:r>
        <w:t>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know either C or Pascal?</w:t>
      </w:r>
    </w:p>
    <w:p w:rsidR="00F979B6" w:rsidRPr="000F714F" w:rsidRDefault="00F979B6" w:rsidP="00F979B6">
      <w:pPr>
        <w:spacing w:after="0" w:line="240" w:lineRule="auto"/>
        <w:ind w:left="720"/>
        <w:jc w:val="both"/>
      </w:pPr>
      <w:r>
        <w:t xml:space="preserve">Select Count(*) from </w:t>
      </w:r>
      <w:r w:rsidR="00D043CB">
        <w:t>Programmer</w:t>
      </w:r>
      <w:r>
        <w:t xml:space="preserve"> where </w:t>
      </w:r>
      <w:r w:rsidR="00FF1E13">
        <w:t>Prof1</w:t>
      </w:r>
      <w:r>
        <w:t xml:space="preserve"> IN(‘C’,’Pascal’)</w:t>
      </w:r>
      <w:r w:rsidR="00FF1E13">
        <w:t xml:space="preserve"> or Prof2 IN(‘C’,’Pascal’)</w:t>
      </w:r>
      <w:r>
        <w:t>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don’t know C and C++?</w:t>
      </w:r>
    </w:p>
    <w:p w:rsidR="00F979B6" w:rsidRPr="000F714F" w:rsidRDefault="00F979B6" w:rsidP="00F979B6">
      <w:pPr>
        <w:spacing w:after="0" w:line="240" w:lineRule="auto"/>
        <w:ind w:left="360"/>
        <w:jc w:val="both"/>
      </w:pPr>
      <w:r>
        <w:t xml:space="preserve">Select Count(*) from </w:t>
      </w:r>
      <w:r w:rsidR="00CF440B">
        <w:t>Programmer</w:t>
      </w:r>
      <w:r>
        <w:t xml:space="preserve"> where </w:t>
      </w:r>
      <w:r w:rsidR="00FF1E13">
        <w:t>Prof1</w:t>
      </w:r>
      <w:r>
        <w:t xml:space="preserve"> NOT IN(‘C’,’</w:t>
      </w:r>
      <w:r w:rsidR="00FF1E13">
        <w:t>C++</w:t>
      </w:r>
      <w:r>
        <w:t>’)</w:t>
      </w:r>
      <w:r w:rsidR="00FF1E13">
        <w:t xml:space="preserve"> and Prof2 NOT IN(‘C’,’C++’)</w:t>
      </w:r>
      <w:r>
        <w:t>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old is the oldest male programmer?</w:t>
      </w:r>
    </w:p>
    <w:p w:rsidR="00F979B6" w:rsidRPr="000F714F" w:rsidRDefault="00F979B6" w:rsidP="00F979B6">
      <w:pPr>
        <w:spacing w:after="0" w:line="240" w:lineRule="auto"/>
        <w:ind w:left="720"/>
        <w:jc w:val="both"/>
      </w:pPr>
      <w:r>
        <w:t xml:space="preserve">Select max(trunc((sysdate-DOB)/365.25)) from Programmer where SEX=’M’; 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average age of female programmers?</w:t>
      </w:r>
    </w:p>
    <w:p w:rsidR="00F979B6" w:rsidRPr="000F714F" w:rsidRDefault="00F979B6" w:rsidP="00F979B6">
      <w:pPr>
        <w:spacing w:after="0" w:line="240" w:lineRule="auto"/>
        <w:ind w:left="720"/>
        <w:jc w:val="both"/>
      </w:pPr>
      <w:r>
        <w:t>Select avg(</w:t>
      </w:r>
      <w:r w:rsidR="00D043CB">
        <w:t>trunc((sysdate-DOB)/365.25</w:t>
      </w:r>
      <w:r>
        <w:t>)</w:t>
      </w:r>
      <w:r w:rsidR="00CF440B">
        <w:t>)</w:t>
      </w:r>
      <w:r>
        <w:t xml:space="preserve"> from Programmer where SEX=’</w:t>
      </w:r>
      <w:r w:rsidR="00FF1E13">
        <w:t>F</w:t>
      </w:r>
      <w:r>
        <w:t>’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Calculate the experience in years for each programmer and display along with their names in descending order.</w:t>
      </w:r>
    </w:p>
    <w:p w:rsidR="00D043CB" w:rsidRDefault="00D043CB" w:rsidP="00D043CB">
      <w:pPr>
        <w:spacing w:after="0" w:line="240" w:lineRule="auto"/>
        <w:ind w:left="720"/>
        <w:jc w:val="both"/>
      </w:pPr>
    </w:p>
    <w:p w:rsidR="00CF440B" w:rsidRPr="000F714F" w:rsidRDefault="00CF440B" w:rsidP="00D043CB">
      <w:pPr>
        <w:spacing w:after="0" w:line="240" w:lineRule="auto"/>
        <w:ind w:left="360"/>
        <w:jc w:val="both"/>
      </w:pPr>
      <w:r>
        <w:t>Select pname,trunc((sysdate-DOJ)/365.25) “</w:t>
      </w:r>
      <w:r w:rsidR="00D043CB">
        <w:t>Experience</w:t>
      </w:r>
      <w:r>
        <w:t xml:space="preserve">” from Programmer order by trunc((sysdate-DOJ)/365.25); </w:t>
      </w:r>
    </w:p>
    <w:p w:rsidR="00FF1E13" w:rsidRPr="000F714F" w:rsidRDefault="00FF1E13" w:rsidP="00FF1E13">
      <w:pPr>
        <w:spacing w:after="0" w:line="240" w:lineRule="auto"/>
        <w:ind w:left="720"/>
        <w:jc w:val="both"/>
      </w:pP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o are the programmers who celebrate their birthdays during the current month?</w:t>
      </w:r>
    </w:p>
    <w:p w:rsidR="00CF440B" w:rsidRPr="000F714F" w:rsidRDefault="00CF440B" w:rsidP="00CF440B">
      <w:pPr>
        <w:spacing w:after="0" w:line="240" w:lineRule="auto"/>
        <w:ind w:left="360"/>
        <w:jc w:val="both"/>
      </w:pPr>
      <w:r>
        <w:t>Select pname from Programmer where to_char(SYSDATE,’mm’)=</w:t>
      </w:r>
      <w:r w:rsidRPr="00CF440B">
        <w:t xml:space="preserve"> </w:t>
      </w:r>
      <w:r>
        <w:t>to_char(DOB,’mm’)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female programmers are there?</w:t>
      </w:r>
    </w:p>
    <w:p w:rsidR="00CF440B" w:rsidRPr="000F714F" w:rsidRDefault="00CF440B" w:rsidP="00CF440B">
      <w:pPr>
        <w:spacing w:after="0" w:line="240" w:lineRule="auto"/>
        <w:ind w:left="720"/>
        <w:jc w:val="both"/>
      </w:pPr>
      <w:r>
        <w:t>Select Count(*)</w:t>
      </w:r>
      <w:r w:rsidR="00D043CB">
        <w:t xml:space="preserve"> from Programmer</w:t>
      </w:r>
      <w:r>
        <w:t xml:space="preserve"> where SEX=’F’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are the languages known by the male programmers?</w:t>
      </w:r>
    </w:p>
    <w:p w:rsidR="00CF440B" w:rsidRPr="000F714F" w:rsidRDefault="00CF440B" w:rsidP="00CF440B">
      <w:pPr>
        <w:spacing w:after="0" w:line="240" w:lineRule="auto"/>
        <w:ind w:left="720"/>
        <w:jc w:val="both"/>
      </w:pPr>
      <w:r w:rsidRPr="00580469">
        <w:t>Select distinct(</w:t>
      </w:r>
      <w:r w:rsidR="00580469">
        <w:t>Prof1</w:t>
      </w:r>
      <w:r w:rsidRPr="00580469">
        <w:t>) from Programmer where SEX=’M’</w:t>
      </w:r>
      <w:r w:rsidR="00580469">
        <w:t xml:space="preserve"> UNION </w:t>
      </w:r>
      <w:r w:rsidR="00580469" w:rsidRPr="00580469">
        <w:t>Select distinct(</w:t>
      </w:r>
      <w:r w:rsidR="00580469">
        <w:t>Prof2</w:t>
      </w:r>
      <w:r w:rsidR="00580469" w:rsidRPr="00580469">
        <w:t>) from Programmer where SEX=’M’</w:t>
      </w:r>
      <w:r w:rsidRPr="00580469">
        <w:t>;</w:t>
      </w:r>
      <w:r>
        <w:t xml:space="preserve"> 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average salary?</w:t>
      </w:r>
    </w:p>
    <w:p w:rsidR="00CF440B" w:rsidRPr="000F714F" w:rsidRDefault="00CF440B" w:rsidP="00CF440B">
      <w:pPr>
        <w:spacing w:after="0" w:line="240" w:lineRule="auto"/>
        <w:ind w:left="720"/>
        <w:jc w:val="both"/>
      </w:pPr>
      <w:r>
        <w:t>Select max(SAL) from Programmer;</w:t>
      </w: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eople draw 5000 to 7500?</w:t>
      </w:r>
    </w:p>
    <w:p w:rsidR="00CF440B" w:rsidRDefault="00CF440B" w:rsidP="00CF440B">
      <w:pPr>
        <w:spacing w:after="0" w:line="240" w:lineRule="auto"/>
        <w:ind w:left="720"/>
        <w:jc w:val="both"/>
      </w:pPr>
      <w:r>
        <w:t>Select Count(*) from Programmer where SAL BETWEEN 5000 and 7500;</w:t>
      </w:r>
    </w:p>
    <w:p w:rsidR="00885B54" w:rsidRPr="000F714F" w:rsidRDefault="00885B54" w:rsidP="00CF440B">
      <w:pPr>
        <w:spacing w:after="0" w:line="240" w:lineRule="auto"/>
        <w:ind w:left="720"/>
        <w:jc w:val="both"/>
      </w:pP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those who don’t know C, C++ or Pascal.</w:t>
      </w:r>
    </w:p>
    <w:p w:rsidR="009C6476" w:rsidRPr="000F714F" w:rsidRDefault="009C6476" w:rsidP="009C6476">
      <w:pPr>
        <w:spacing w:after="0" w:line="240" w:lineRule="auto"/>
        <w:ind w:left="360"/>
        <w:jc w:val="both"/>
      </w:pPr>
      <w:r>
        <w:t>Select * from Programmer where Prof1 NOT IN(‘C’,’C++’,’Pascal’) and Prof2 NOT IN(‘C’,’C++’,’Pascal’);</w:t>
      </w:r>
    </w:p>
    <w:p w:rsidR="00CF440B" w:rsidRPr="000F714F" w:rsidRDefault="00CF440B" w:rsidP="00CF440B">
      <w:pPr>
        <w:spacing w:after="0" w:line="240" w:lineRule="auto"/>
        <w:ind w:left="720"/>
        <w:jc w:val="both"/>
      </w:pPr>
    </w:p>
    <w:p w:rsid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costliest package developed by each programmer.</w:t>
      </w:r>
    </w:p>
    <w:p w:rsidR="009C6476" w:rsidRPr="000F714F" w:rsidRDefault="009C6476" w:rsidP="009C6476">
      <w:pPr>
        <w:spacing w:after="0" w:line="240" w:lineRule="auto"/>
        <w:ind w:left="720"/>
        <w:jc w:val="both"/>
      </w:pPr>
      <w:r>
        <w:t xml:space="preserve">Select </w:t>
      </w:r>
      <w:r w:rsidR="00AF098A">
        <w:t>PNAME,</w:t>
      </w:r>
      <w:r>
        <w:t>max(SCOST) from Software GROUP BY PNAME;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Produce the following output for all the male programmers</w:t>
      </w:r>
    </w:p>
    <w:p w:rsidR="009C6476" w:rsidRPr="000F714F" w:rsidRDefault="000F714F" w:rsidP="009C6476">
      <w:pPr>
        <w:ind w:left="720"/>
        <w:jc w:val="both"/>
      </w:pPr>
      <w:r w:rsidRPr="000F714F">
        <w:t>Programmer</w:t>
      </w:r>
    </w:p>
    <w:p w:rsidR="004771A4" w:rsidRPr="00E35F10" w:rsidRDefault="000F714F" w:rsidP="00E35F10">
      <w:pPr>
        <w:ind w:left="360"/>
        <w:jc w:val="both"/>
      </w:pPr>
      <w:r w:rsidRPr="000F714F">
        <w:t xml:space="preserve">      Mr. Arvi</w:t>
      </w:r>
      <w:r w:rsidR="00E35F10">
        <w:t>nd – has 15 years of experience</w:t>
      </w:r>
    </w:p>
    <w:p w:rsidR="009C6476" w:rsidRDefault="005B1023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5B1023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elect concat('Miss ',concat (Pname,concat(' has ',concat(trunc((sysdate-DOJ)/365.25),' years of Experience')))) "Experience" from Programmer where SEX='F' UNION Select concat('Mr ',concat (Pname,concat(' has ',concat(trunc((sysdate-DOJ)/365.25),' years of Experience')))) "Experience"  from Programmer where SEX='M' ;</w:t>
      </w:r>
    </w:p>
    <w:p w:rsidR="000F0598" w:rsidRDefault="000F0598" w:rsidP="000F0598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elect concat “miss” ||</w:t>
      </w:r>
      <w:r w:rsidRPr="005B1023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(Pname,concat(' has ',concat(trunc((sysdate-DOJ)/365.25),' years of Experience')))) "Experience" from Programmer where SEX='F' UNION Select concat('Mr </w:t>
      </w:r>
      <w:r w:rsidRPr="005B1023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',concat (Pname,concat(' has ',concat(trunc((sysdate-DOJ)/365.25),' years of Experience')))) "Experience"  from Programmer where SEX='M' ;</w:t>
      </w:r>
    </w:p>
    <w:p w:rsidR="000F0598" w:rsidRDefault="000F0598" w:rsidP="000F0598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0F0598" w:rsidRDefault="000F0598" w:rsidP="000F0598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Select  ‘miss’ || pname  </w:t>
      </w:r>
    </w:p>
    <w:p w:rsidR="004D6E26" w:rsidRDefault="004D6E26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4D6E26" w:rsidRDefault="004D6E26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elect LPAD(Pname,</w:t>
      </w:r>
      <w:r w:rsidR="007F783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8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,’Mr ’) from programmers where sex=’M’;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</w:t>
      </w:r>
      <w:r w:rsidR="00E9752F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Pr="005234A3">
        <w:rPr>
          <w:shd w:val="clear" w:color="auto" w:fill="FEFDFA"/>
        </w:rPr>
        <w:t>SCHEMA :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Table 1 : DEPT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DEPTNO (NOT NULL , NUMBER(2)),  DNAME (VARCHAR2(14)), </w:t>
      </w:r>
    </w:p>
    <w:p w:rsid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LOC (VARCHAR2(13)</w:t>
      </w:r>
    </w:p>
    <w:p w:rsidR="002B28B1" w:rsidRDefault="002B28B1" w:rsidP="005234A3">
      <w:pPr>
        <w:pStyle w:val="NoSpacing"/>
        <w:rPr>
          <w:shd w:val="clear" w:color="auto" w:fill="FEFDFA"/>
        </w:rPr>
      </w:pPr>
    </w:p>
    <w:p w:rsidR="009C6476" w:rsidRDefault="009C6476" w:rsidP="005234A3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>Create Table Dept2(</w:t>
      </w:r>
    </w:p>
    <w:p w:rsidR="009C6476" w:rsidRDefault="009C6476" w:rsidP="005234A3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 xml:space="preserve">DEPTNO NUMBER(2) </w:t>
      </w:r>
      <w:r w:rsidR="001E64E5">
        <w:rPr>
          <w:shd w:val="clear" w:color="auto" w:fill="FEFDFA"/>
        </w:rPr>
        <w:t>PRIMARY KEY</w:t>
      </w:r>
      <w:r>
        <w:rPr>
          <w:shd w:val="clear" w:color="auto" w:fill="FEFDFA"/>
        </w:rPr>
        <w:t>, DNAME VARCHAR2(14),LOC VARCHAR2(13)</w:t>
      </w:r>
    </w:p>
    <w:p w:rsidR="009C6476" w:rsidRPr="005234A3" w:rsidRDefault="009C6476" w:rsidP="005234A3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>);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Table 2 : EMP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EMPNO (NOT NULL , NUMBER(4)), ENAME (VARCHAR2(10)),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JOB (VARCHAR2(9)), MGR (NUMBER(4)), HIREDATE (DATE),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SAL (NUMBER(7,2)), COMM (NUMBER(7,2)), DEPTNO (NUMBER(2))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MGR is the empno of the employee whom the employee reports to. DEPTNO is a foreign</w:t>
      </w:r>
    </w:p>
    <w:p w:rsidR="009C6476" w:rsidRDefault="009C6476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1E64E5" w:rsidRDefault="009C6476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Create table </w:t>
      </w:r>
      <w:r w:rsidR="001E64E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Emp2(</w:t>
      </w:r>
    </w:p>
    <w:p w:rsidR="001E64E5" w:rsidRDefault="001E64E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EmpNo Number(4) NOT NULL,Ename Varchar2(10), Job Varchar2(9), MGR Number(4), Hiredate date, Sal Number(7,2), Comm Number(7,2), DeptNo Number(2),</w:t>
      </w:r>
    </w:p>
    <w:p w:rsidR="001E64E5" w:rsidRDefault="001E64E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1E64E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FOREIGN KEY(DeptNo) REFERENCES 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Dept2</w:t>
      </w:r>
      <w:r w:rsidRPr="001E64E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(DeptNo)</w:t>
      </w:r>
    </w:p>
    <w:p w:rsidR="009C6476" w:rsidRDefault="001E64E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);</w:t>
      </w:r>
    </w:p>
    <w:p w:rsidR="001D05C3" w:rsidRPr="001D05C3" w:rsidRDefault="001D05C3" w:rsidP="001D05C3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:</w:t>
      </w:r>
    </w:p>
    <w:p w:rsidR="00EB281B" w:rsidRDefault="001D05C3" w:rsidP="006A07F2">
      <w:pPr>
        <w:numPr>
          <w:ilvl w:val="0"/>
          <w:numId w:val="7"/>
        </w:numPr>
        <w:spacing w:after="0" w:line="240" w:lineRule="auto"/>
        <w:jc w:val="both"/>
      </w:pPr>
      <w:r w:rsidRPr="001D05C3">
        <w:t>List all the employees who have at least one person reporting to them.</w:t>
      </w:r>
    </w:p>
    <w:p w:rsidR="00541C10" w:rsidRDefault="00541C10" w:rsidP="00EB281B">
      <w:pPr>
        <w:spacing w:after="0" w:line="240" w:lineRule="auto"/>
        <w:ind w:left="720"/>
        <w:jc w:val="both"/>
      </w:pPr>
    </w:p>
    <w:p w:rsidR="006A07F2" w:rsidRDefault="006A07F2" w:rsidP="00EB281B">
      <w:pPr>
        <w:spacing w:after="0" w:line="240" w:lineRule="auto"/>
        <w:ind w:left="720"/>
        <w:jc w:val="both"/>
      </w:pPr>
      <w:r w:rsidRPr="006A07F2">
        <w:t>Select ename from emp2 where empno IN(Select mgr from emp2 where mgr is not null);</w:t>
      </w:r>
    </w:p>
    <w:p w:rsidR="006A07F2" w:rsidRDefault="006A07F2" w:rsidP="00EB281B">
      <w:pPr>
        <w:spacing w:after="0" w:line="240" w:lineRule="auto"/>
        <w:ind w:left="720"/>
        <w:jc w:val="both"/>
      </w:pPr>
    </w:p>
    <w:p w:rsidR="00541C10" w:rsidRDefault="006A07F2" w:rsidP="00EB281B">
      <w:pPr>
        <w:spacing w:after="0" w:line="240" w:lineRule="auto"/>
        <w:ind w:left="720"/>
        <w:jc w:val="both"/>
      </w:pPr>
      <w:r>
        <w:t>//select ename from emp2 a where (select mgr from emp2 where a.mgr=empno);</w:t>
      </w:r>
    </w:p>
    <w:p w:rsidR="00541C10" w:rsidRDefault="00541C10" w:rsidP="00EB281B">
      <w:pPr>
        <w:spacing w:after="0" w:line="240" w:lineRule="auto"/>
        <w:ind w:left="720"/>
        <w:jc w:val="both"/>
      </w:pPr>
    </w:p>
    <w:p w:rsidR="00B311E4" w:rsidRDefault="006A07F2" w:rsidP="00541C10">
      <w:pPr>
        <w:spacing w:after="0" w:line="240" w:lineRule="auto"/>
        <w:ind w:left="720"/>
        <w:jc w:val="both"/>
      </w:pPr>
      <w:r>
        <w:lastRenderedPageBreak/>
        <w:t>//</w:t>
      </w:r>
      <w:r w:rsidR="00B311E4">
        <w:t>Select</w:t>
      </w:r>
      <w:r w:rsidR="00541C10">
        <w:t xml:space="preserve"> mgr</w:t>
      </w:r>
      <w:r w:rsidR="00574424">
        <w:t>,count(</w:t>
      </w:r>
      <w:r w:rsidR="00541C10">
        <w:t>*</w:t>
      </w:r>
      <w:r w:rsidR="00574424">
        <w:t>)</w:t>
      </w:r>
      <w:r w:rsidR="00B311E4">
        <w:t xml:space="preserve"> from Emp2 </w:t>
      </w:r>
      <w:r w:rsidR="0058673C">
        <w:t>group by MGR</w:t>
      </w:r>
      <w:r w:rsidR="00B311E4">
        <w:t xml:space="preserve"> </w:t>
      </w:r>
      <w:r w:rsidR="00EB281B">
        <w:t xml:space="preserve">having </w:t>
      </w:r>
      <w:r w:rsidR="0058673C">
        <w:t>Count(</w:t>
      </w:r>
      <w:r w:rsidR="00541C10">
        <w:t>mgr</w:t>
      </w:r>
      <w:r w:rsidR="0058673C">
        <w:t>)&gt;=1</w:t>
      </w:r>
      <w:r w:rsidR="00B311E4">
        <w:t>;</w:t>
      </w:r>
    </w:p>
    <w:p w:rsidR="00541C10" w:rsidRPr="001D05C3" w:rsidRDefault="00541C10" w:rsidP="00541C10">
      <w:pPr>
        <w:spacing w:after="0" w:line="240" w:lineRule="auto"/>
        <w:ind w:left="720"/>
        <w:jc w:val="both"/>
      </w:pP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employee details if and only if more than 10 employees are present in department no 10.</w:t>
      </w:r>
    </w:p>
    <w:p w:rsidR="009F1CC5" w:rsidRDefault="009F1CC5" w:rsidP="009F1CC5">
      <w:pPr>
        <w:spacing w:after="0" w:line="240" w:lineRule="auto"/>
        <w:ind w:left="720"/>
        <w:jc w:val="both"/>
      </w:pPr>
    </w:p>
    <w:p w:rsidR="009F1CC5" w:rsidRDefault="009F1CC5" w:rsidP="009F1CC5">
      <w:pPr>
        <w:spacing w:after="0" w:line="240" w:lineRule="auto"/>
        <w:ind w:left="720"/>
        <w:jc w:val="both"/>
      </w:pPr>
      <w:r>
        <w:t>Select * from Dept2 where deptno=’10’ Group by DeptNo Having COUNT(Dname)&gt;10;</w:t>
      </w:r>
    </w:p>
    <w:p w:rsidR="00541C10" w:rsidRDefault="00541C10" w:rsidP="00B311E4">
      <w:pPr>
        <w:spacing w:after="0" w:line="240" w:lineRule="auto"/>
        <w:ind w:left="720"/>
        <w:jc w:val="both"/>
      </w:pPr>
    </w:p>
    <w:p w:rsidR="009F1CC5" w:rsidRPr="001D05C3" w:rsidRDefault="009F1CC5" w:rsidP="00B311E4">
      <w:pPr>
        <w:spacing w:after="0" w:line="240" w:lineRule="auto"/>
        <w:ind w:left="720"/>
        <w:jc w:val="both"/>
      </w:pP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name of the employees with their immediate higher authority.</w:t>
      </w:r>
    </w:p>
    <w:p w:rsidR="00486034" w:rsidRDefault="00486034" w:rsidP="00D23E3E">
      <w:pPr>
        <w:spacing w:after="0" w:line="240" w:lineRule="auto"/>
        <w:ind w:left="720"/>
        <w:jc w:val="both"/>
      </w:pPr>
      <w:r w:rsidRPr="00486034">
        <w:t>select ename,(Select ename from emp2 f where e.mgr=f.empno)"Manager" from emp2 e;</w:t>
      </w:r>
    </w:p>
    <w:p w:rsidR="00486034" w:rsidRDefault="00486034" w:rsidP="00D23E3E">
      <w:pPr>
        <w:spacing w:after="0" w:line="240" w:lineRule="auto"/>
        <w:ind w:left="720"/>
        <w:jc w:val="both"/>
      </w:pPr>
    </w:p>
    <w:p w:rsidR="00D23E3E" w:rsidRPr="001D05C3" w:rsidRDefault="00486034" w:rsidP="00D23E3E">
      <w:pPr>
        <w:spacing w:after="0" w:line="240" w:lineRule="auto"/>
        <w:ind w:left="720"/>
        <w:jc w:val="both"/>
      </w:pPr>
      <w:r>
        <w:t>//</w:t>
      </w:r>
      <w:r w:rsidR="000F2C8A" w:rsidRPr="000F2C8A">
        <w:t>Select emp2.Ename,(Select emp2.ename from emp2 where emp2.deptno=emp2.mgr) from Emp2,dept2 where dept2.deptno=emp2.deptno;</w:t>
      </w: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all the employees who do not manage any one.</w:t>
      </w:r>
    </w:p>
    <w:p w:rsidR="00486034" w:rsidRDefault="00486034" w:rsidP="00486034">
      <w:pPr>
        <w:spacing w:after="0" w:line="240" w:lineRule="auto"/>
        <w:jc w:val="both"/>
      </w:pPr>
    </w:p>
    <w:p w:rsidR="00486034" w:rsidRDefault="00486034" w:rsidP="00486034">
      <w:pPr>
        <w:spacing w:after="0" w:line="240" w:lineRule="auto"/>
        <w:jc w:val="both"/>
      </w:pPr>
      <w:r w:rsidRPr="00486034">
        <w:t>select * from emp2 where empno NOT IN(select mgr from emp2 where mgr is not null);</w:t>
      </w:r>
    </w:p>
    <w:p w:rsidR="00486034" w:rsidRDefault="00486034" w:rsidP="00486034">
      <w:pPr>
        <w:spacing w:after="0" w:line="240" w:lineRule="auto"/>
        <w:jc w:val="both"/>
      </w:pPr>
    </w:p>
    <w:p w:rsidR="001D05C3" w:rsidRDefault="00D46856" w:rsidP="001D05C3">
      <w:pPr>
        <w:numPr>
          <w:ilvl w:val="0"/>
          <w:numId w:val="7"/>
        </w:numPr>
        <w:spacing w:after="0" w:line="240" w:lineRule="auto"/>
        <w:jc w:val="both"/>
      </w:pPr>
      <w:r>
        <w:t xml:space="preserve"> </w:t>
      </w:r>
      <w:r w:rsidR="001D05C3" w:rsidRPr="001D05C3">
        <w:t>List the employee details whose salary is greater than the lowest salary of an employee belonging to deptno 20.</w:t>
      </w:r>
    </w:p>
    <w:p w:rsidR="00D46856" w:rsidRDefault="00D46856" w:rsidP="00D46856">
      <w:pPr>
        <w:spacing w:after="0" w:line="240" w:lineRule="auto"/>
        <w:jc w:val="both"/>
      </w:pPr>
    </w:p>
    <w:p w:rsidR="00345CF4" w:rsidRPr="001D05C3" w:rsidRDefault="00345CF4" w:rsidP="00345CF4">
      <w:pPr>
        <w:spacing w:after="0" w:line="240" w:lineRule="auto"/>
        <w:jc w:val="both"/>
      </w:pPr>
      <w:r>
        <w:t xml:space="preserve">Select * from </w:t>
      </w:r>
      <w:r w:rsidR="003205A3">
        <w:t>EMP</w:t>
      </w:r>
      <w:r>
        <w:t>2 where sal&gt;</w:t>
      </w:r>
      <w:r w:rsidR="008971A3">
        <w:t xml:space="preserve">(select </w:t>
      </w:r>
      <w:r>
        <w:t>min(</w:t>
      </w:r>
      <w:r w:rsidR="008971A3">
        <w:t>sal</w:t>
      </w:r>
      <w:r>
        <w:t>)</w:t>
      </w:r>
      <w:r w:rsidR="008971A3">
        <w:t xml:space="preserve"> from </w:t>
      </w:r>
      <w:r w:rsidR="003205A3">
        <w:t>EMP</w:t>
      </w:r>
      <w:r w:rsidR="008971A3">
        <w:t>2 group by deptno having deptno=’20’);</w:t>
      </w: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details of the employee earning more than the highest paid manager.</w:t>
      </w:r>
    </w:p>
    <w:p w:rsidR="008971A3" w:rsidRDefault="00553F7F" w:rsidP="008971A3">
      <w:pPr>
        <w:spacing w:after="0" w:line="240" w:lineRule="auto"/>
        <w:jc w:val="both"/>
      </w:pPr>
      <w:r w:rsidRPr="00553F7F">
        <w:t>Select * from EMP2 where sal&gt;(select max(sal) from EMP2 where job=’Manager’);</w:t>
      </w:r>
    </w:p>
    <w:p w:rsidR="00553F7F" w:rsidRPr="001D05C3" w:rsidRDefault="00553F7F" w:rsidP="008971A3">
      <w:pPr>
        <w:spacing w:after="0" w:line="240" w:lineRule="auto"/>
        <w:jc w:val="both"/>
      </w:pP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highest salary paid for each job.</w:t>
      </w:r>
    </w:p>
    <w:p w:rsidR="008971A3" w:rsidRPr="001D05C3" w:rsidRDefault="008971A3" w:rsidP="008971A3">
      <w:pPr>
        <w:spacing w:after="0" w:line="240" w:lineRule="auto"/>
        <w:ind w:left="720"/>
        <w:jc w:val="both"/>
      </w:pPr>
      <w:r>
        <w:t xml:space="preserve">Select </w:t>
      </w:r>
      <w:r w:rsidR="003205A3">
        <w:t>job,</w:t>
      </w:r>
      <w:r>
        <w:t xml:space="preserve">max(sal) from </w:t>
      </w:r>
      <w:r w:rsidR="003205A3">
        <w:t xml:space="preserve">EMP2 </w:t>
      </w:r>
      <w:r>
        <w:t xml:space="preserve">group by job; </w:t>
      </w: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Find the most recently hired employee in each department.</w:t>
      </w:r>
    </w:p>
    <w:p w:rsidR="008971A3" w:rsidRPr="001D05C3" w:rsidRDefault="008971A3" w:rsidP="008971A3">
      <w:pPr>
        <w:spacing w:after="0" w:line="240" w:lineRule="auto"/>
        <w:ind w:left="720"/>
        <w:jc w:val="both"/>
      </w:pPr>
      <w:r>
        <w:t xml:space="preserve">Select  </w:t>
      </w:r>
      <w:r w:rsidR="00553F7F">
        <w:t>ename,</w:t>
      </w:r>
      <w:r w:rsidR="00D13294">
        <w:t>min(trunc((sysdate-</w:t>
      </w:r>
      <w:r w:rsidR="000F2C8A">
        <w:t>Hiredate</w:t>
      </w:r>
      <w:r w:rsidR="00D13294">
        <w:t>)/365.25))</w:t>
      </w:r>
      <w:r w:rsidR="00553F7F">
        <w:t>”Experience”</w:t>
      </w:r>
      <w:r>
        <w:t xml:space="preserve"> </w:t>
      </w:r>
      <w:r w:rsidR="000F2C8A">
        <w:t>from emp</w:t>
      </w:r>
      <w:r>
        <w:t>2  group by deptno</w:t>
      </w:r>
      <w:r w:rsidR="00553F7F">
        <w:t>,ename</w:t>
      </w:r>
      <w:r>
        <w:t>;</w:t>
      </w: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B92268">
        <w:t>In which year did most people join the company?</w:t>
      </w:r>
      <w:r w:rsidRPr="001D05C3">
        <w:t xml:space="preserve"> Display the year and the number of employees.</w:t>
      </w:r>
    </w:p>
    <w:p w:rsidR="002D10AB" w:rsidRDefault="002D10AB" w:rsidP="00616CC9">
      <w:pPr>
        <w:spacing w:after="0" w:line="240" w:lineRule="auto"/>
        <w:ind w:left="720"/>
        <w:jc w:val="both"/>
      </w:pPr>
    </w:p>
    <w:p w:rsidR="002D10AB" w:rsidRDefault="002D10AB" w:rsidP="00616CC9">
      <w:pPr>
        <w:spacing w:after="0" w:line="240" w:lineRule="auto"/>
        <w:ind w:left="720"/>
        <w:jc w:val="both"/>
      </w:pPr>
      <w:r w:rsidRPr="00B92268">
        <w:t>Select to_char(HIREDATE,’yyyy’) from emp2 where rownum&lt;=1 group by to_char(HIREDATE,’yyyy’) order by count(*);</w:t>
      </w:r>
    </w:p>
    <w:p w:rsidR="00DE6DCF" w:rsidRDefault="00DE6DCF" w:rsidP="00616CC9">
      <w:pPr>
        <w:spacing w:after="0" w:line="240" w:lineRule="auto"/>
        <w:ind w:left="720"/>
        <w:jc w:val="both"/>
      </w:pPr>
    </w:p>
    <w:p w:rsidR="00DE6DCF" w:rsidRDefault="00DE6DCF" w:rsidP="00616CC9">
      <w:pPr>
        <w:spacing w:after="0" w:line="240" w:lineRule="auto"/>
        <w:ind w:left="720"/>
        <w:jc w:val="both"/>
      </w:pPr>
      <w:r w:rsidRPr="00DE6DCF">
        <w:t>Select extract(year from hiredate)"YEAR" from emp2 where rownum=1 group by extract(year from hiredate) order by count(*);</w:t>
      </w:r>
    </w:p>
    <w:p w:rsidR="00EB73E5" w:rsidRDefault="00EB73E5" w:rsidP="00616CC9">
      <w:pPr>
        <w:spacing w:after="0" w:line="240" w:lineRule="auto"/>
        <w:ind w:left="720"/>
        <w:jc w:val="both"/>
      </w:pPr>
    </w:p>
    <w:p w:rsidR="00120EE8" w:rsidRDefault="00120EE8" w:rsidP="00616CC9">
      <w:pPr>
        <w:spacing w:after="0" w:line="240" w:lineRule="auto"/>
        <w:ind w:left="720"/>
        <w:jc w:val="both"/>
      </w:pPr>
      <w:r>
        <w:t>Select max</w:t>
      </w:r>
      <w:r w:rsidR="00FE4774">
        <w:t>(</w:t>
      </w:r>
      <w:r>
        <w:t>count(*)</w:t>
      </w:r>
      <w:r w:rsidR="00FE4774">
        <w:t>)</w:t>
      </w:r>
      <w:r>
        <w:t xml:space="preserve"> from emp2 group by to_char(HIREDATE,’yyyy’) ;</w:t>
      </w:r>
    </w:p>
    <w:p w:rsidR="00FE4774" w:rsidRDefault="00FE4774" w:rsidP="00616CC9">
      <w:pPr>
        <w:spacing w:after="0" w:line="240" w:lineRule="auto"/>
        <w:ind w:left="720"/>
        <w:jc w:val="both"/>
      </w:pPr>
      <w:r w:rsidRPr="00FE4774">
        <w:t>Select to_char(HIREDATE,’yyyy’)"YEAR",</w:t>
      </w:r>
      <w:r w:rsidR="002B7538">
        <w:t xml:space="preserve"> </w:t>
      </w:r>
      <w:r w:rsidRPr="00FE4774">
        <w:t>count(*) "Employees" from emp2  group by to_char(HIREDATE,’yyyy’) ;</w:t>
      </w:r>
    </w:p>
    <w:p w:rsidR="00616CC9" w:rsidRPr="001D05C3" w:rsidRDefault="00120EE8" w:rsidP="00616CC9">
      <w:pPr>
        <w:spacing w:after="0" w:line="240" w:lineRule="auto"/>
        <w:ind w:left="720"/>
        <w:jc w:val="both"/>
      </w:pPr>
      <w:r>
        <w:t xml:space="preserve"> </w:t>
      </w:r>
      <w:r w:rsidR="00616CC9">
        <w:t xml:space="preserve"> </w:t>
      </w: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Which department has the highest annual remuneration bill?</w:t>
      </w:r>
    </w:p>
    <w:p w:rsidR="00120EE8" w:rsidRDefault="00D13294" w:rsidP="00D13294">
      <w:pPr>
        <w:spacing w:after="0" w:line="240" w:lineRule="auto"/>
        <w:ind w:left="720"/>
        <w:jc w:val="both"/>
      </w:pPr>
      <w:r>
        <w:t xml:space="preserve">SELECT </w:t>
      </w:r>
      <w:r w:rsidR="00FE4774">
        <w:t>deptno,</w:t>
      </w:r>
      <w:r>
        <w:t>MAX(</w:t>
      </w:r>
      <w:r w:rsidR="000F2C8A">
        <w:t>Sal</w:t>
      </w:r>
      <w:r>
        <w:t>+(</w:t>
      </w:r>
      <w:r w:rsidR="000F2C8A">
        <w:t>Sal</w:t>
      </w:r>
      <w:r>
        <w:t>*(Comm/100)))</w:t>
      </w:r>
      <w:r w:rsidR="00EB73E5">
        <w:t>”Remuneration Bill”</w:t>
      </w:r>
      <w:r>
        <w:t xml:space="preserve"> from Emp2 group by deptno;</w:t>
      </w:r>
    </w:p>
    <w:p w:rsidR="00B92268" w:rsidRDefault="00B92268" w:rsidP="00D13294">
      <w:pPr>
        <w:spacing w:after="0" w:line="240" w:lineRule="auto"/>
        <w:ind w:left="720"/>
        <w:jc w:val="both"/>
      </w:pPr>
    </w:p>
    <w:p w:rsidR="00B92268" w:rsidRPr="001D05C3" w:rsidRDefault="00B92268" w:rsidP="00D13294">
      <w:pPr>
        <w:spacing w:after="0" w:line="240" w:lineRule="auto"/>
        <w:ind w:left="720"/>
        <w:jc w:val="both"/>
      </w:pP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Write a query to display a ‘*’ against the row of the most recently hired employee.</w:t>
      </w:r>
    </w:p>
    <w:p w:rsidR="00B92268" w:rsidRDefault="00B92268" w:rsidP="00B92268">
      <w:pPr>
        <w:spacing w:after="0" w:line="240" w:lineRule="auto"/>
        <w:ind w:left="720"/>
        <w:jc w:val="both"/>
      </w:pPr>
    </w:p>
    <w:p w:rsidR="00B92268" w:rsidRDefault="00B92268" w:rsidP="00B92268">
      <w:pPr>
        <w:spacing w:after="0" w:line="240" w:lineRule="auto"/>
        <w:ind w:left="720"/>
        <w:jc w:val="both"/>
      </w:pPr>
      <w:r w:rsidRPr="00B92268">
        <w:t xml:space="preserve">select lpad(Empno,3,'*')"Empno",ename,job,mgr,hiredate,sal,comm,deptno from emp2 where hiredate=(Select max(hiredate) from emp2) union select Lpad(Empno,3,' ') </w:t>
      </w:r>
      <w:r w:rsidRPr="00B92268">
        <w:lastRenderedPageBreak/>
        <w:t>"Empno",ename,job,mgr,hiredate,sal,comm,deptno from emp2 where hiredate&lt;(Select max(hiredate) from emp2);</w:t>
      </w:r>
    </w:p>
    <w:p w:rsidR="00B92268" w:rsidRDefault="00B92268" w:rsidP="00B92268">
      <w:pPr>
        <w:spacing w:after="0" w:line="240" w:lineRule="auto"/>
        <w:ind w:left="720"/>
        <w:jc w:val="both"/>
      </w:pPr>
    </w:p>
    <w:p w:rsidR="00D13294" w:rsidRDefault="00B92268" w:rsidP="00D13294">
      <w:pPr>
        <w:spacing w:after="0" w:line="240" w:lineRule="auto"/>
        <w:ind w:left="720"/>
        <w:jc w:val="both"/>
      </w:pPr>
      <w:r>
        <w:t>//</w:t>
      </w:r>
      <w:r w:rsidR="00D13294">
        <w:t xml:space="preserve">select  concat(‘*’,concat(EmpNo,concat(Ename,concat(Job,concat(MGR,concat(Hiredate,concat(Sal,concat(Comm,DeptNo)))))))) from dept2 where </w:t>
      </w:r>
      <w:r w:rsidR="001567B0">
        <w:t>hiredate=</w:t>
      </w:r>
      <w:r w:rsidR="00D13294">
        <w:t>min(trunc((sysdate-</w:t>
      </w:r>
      <w:r w:rsidR="000F2C8A">
        <w:t>Hiredate</w:t>
      </w:r>
      <w:r w:rsidR="00D13294">
        <w:t>)/365.25))</w:t>
      </w:r>
      <w:r w:rsidR="001567B0">
        <w:t>;</w:t>
      </w:r>
      <w:r w:rsidR="00D13294">
        <w:t xml:space="preserve">  </w:t>
      </w:r>
    </w:p>
    <w:p w:rsidR="001567B0" w:rsidRDefault="001567B0" w:rsidP="00D13294">
      <w:pPr>
        <w:spacing w:after="0" w:line="240" w:lineRule="auto"/>
        <w:ind w:left="720"/>
        <w:jc w:val="both"/>
      </w:pPr>
    </w:p>
    <w:p w:rsidR="001567B0" w:rsidRDefault="001567B0" w:rsidP="002D10AB">
      <w:pPr>
        <w:spacing w:after="0" w:line="240" w:lineRule="auto"/>
        <w:jc w:val="both"/>
      </w:pPr>
    </w:p>
    <w:p w:rsidR="001567B0" w:rsidRDefault="001567B0" w:rsidP="00D13294">
      <w:pPr>
        <w:spacing w:after="0" w:line="240" w:lineRule="auto"/>
        <w:ind w:left="720"/>
        <w:jc w:val="both"/>
      </w:pPr>
    </w:p>
    <w:p w:rsidR="001567B0" w:rsidRPr="001D05C3" w:rsidRDefault="001567B0" w:rsidP="00D13294">
      <w:pPr>
        <w:spacing w:after="0" w:line="240" w:lineRule="auto"/>
        <w:ind w:left="720"/>
        <w:jc w:val="both"/>
      </w:pP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Write a correlated sub-query to list out the employees who earn more than the average salary of their department.</w:t>
      </w:r>
    </w:p>
    <w:p w:rsidR="00B92268" w:rsidRDefault="00133065" w:rsidP="00B92268">
      <w:pPr>
        <w:spacing w:after="0" w:line="240" w:lineRule="auto"/>
        <w:jc w:val="both"/>
      </w:pPr>
      <w:r w:rsidRPr="00133065">
        <w:t>select ename,sa</w:t>
      </w:r>
      <w:r>
        <w:t>l,deptno from emp2 e where sal&gt;</w:t>
      </w:r>
      <w:r w:rsidRPr="00133065">
        <w:t>(Select avg(sal) from emp2 f where e.deptno=f.deptno);</w:t>
      </w:r>
      <w:r w:rsidR="00550BDD">
        <w:tab/>
      </w:r>
    </w:p>
    <w:p w:rsidR="00B92268" w:rsidRPr="001D05C3" w:rsidRDefault="00B92268" w:rsidP="00B92268">
      <w:pPr>
        <w:spacing w:after="0" w:line="240" w:lineRule="auto"/>
        <w:jc w:val="both"/>
      </w:pP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Find the nth maximum salary.</w:t>
      </w:r>
    </w:p>
    <w:p w:rsidR="00B0535C" w:rsidRPr="001D05C3" w:rsidRDefault="00B0535C" w:rsidP="00B0535C">
      <w:pPr>
        <w:spacing w:after="0" w:line="240" w:lineRule="auto"/>
        <w:jc w:val="both"/>
      </w:pPr>
      <w:r>
        <w:t>SELECT MAX(Sal+(Sal*(Comm/100)))</w:t>
      </w:r>
      <w:r w:rsidR="00133065">
        <w:t>”Maximum Salary”</w:t>
      </w:r>
      <w:r>
        <w:t xml:space="preserve"> from Emp2;</w:t>
      </w: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Select the duplicate records (Records, which are inserted, that already exist) in the EMP table.</w:t>
      </w:r>
    </w:p>
    <w:p w:rsidR="00080EDD" w:rsidRPr="00080EDD" w:rsidRDefault="00080EDD" w:rsidP="00080EDD">
      <w:pPr>
        <w:spacing w:after="0" w:line="240" w:lineRule="auto"/>
        <w:ind w:firstLine="720"/>
        <w:jc w:val="both"/>
        <w:rPr>
          <w:i/>
        </w:rPr>
      </w:pPr>
      <w:r w:rsidRPr="00080EDD">
        <w:t>Select  EmpNo,Ename,count(*) from emp2 group by empno,ename having Count(*)&gt;1;</w:t>
      </w: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  <w:rPr>
          <w:i/>
        </w:rPr>
      </w:pPr>
      <w:r w:rsidRPr="001D05C3">
        <w:t>Write a query to list the length of service of the employees (of the form n years and m months).</w:t>
      </w:r>
    </w:p>
    <w:p w:rsidR="001F2E5F" w:rsidRDefault="001F2E5F" w:rsidP="001F2E5F">
      <w:pPr>
        <w:ind w:left="720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1F2E5F" w:rsidRDefault="001F2E5F" w:rsidP="001F2E5F">
      <w:pPr>
        <w:ind w:left="720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1F2E5F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elect ename,trunc((sysdate-hiredate)/365.25) "Year", trunc(mod(months_between(sysdate,HIREDATE),12))"Month" from emp2;</w:t>
      </w:r>
    </w:p>
    <w:p w:rsidR="005234A3" w:rsidRDefault="001F2E5F" w:rsidP="001F2E5F">
      <w:pPr>
        <w:ind w:left="720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//</w:t>
      </w:r>
      <w:r w:rsidR="00B0535C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Select </w:t>
      </w:r>
      <w:r w:rsidR="00B0535C">
        <w:t>to_char(SYSDATE-HIREDATE,’mm-yyyy’) from emp2;</w:t>
      </w:r>
    </w:p>
    <w:p w:rsidR="005234A3" w:rsidRDefault="005234A3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E9752F" w:rsidP="00C83B25">
      <w:pPr>
        <w:rPr>
          <w:rStyle w:val="Strong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5</w:t>
      </w:r>
      <w:bookmarkStart w:id="0" w:name="_GoBack"/>
      <w:bookmarkEnd w:id="0"/>
      <w:r w:rsidR="00C83B2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="00C83B25" w:rsidRPr="00C83B25">
        <w:rPr>
          <w:rStyle w:val="Strong"/>
          <w:color w:val="444444"/>
          <w:bdr w:val="none" w:sz="0" w:space="0" w:color="auto" w:frame="1"/>
        </w:rPr>
        <w:t>Create the following Databases.</w:t>
      </w:r>
    </w:p>
    <w:p w:rsidR="00C83B25" w:rsidRPr="00C83B25" w:rsidRDefault="00C83B25" w:rsidP="00C83B25">
      <w:pPr>
        <w:rPr>
          <w:rStyle w:val="Strong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>TABLE NAME:Salesmen</w:t>
      </w:r>
    </w:p>
    <w:p w:rsidR="00C83B25" w:rsidRPr="00C83B25" w:rsidRDefault="00C83B25" w:rsidP="002E140B">
      <w:pPr>
        <w:pStyle w:val="NoSpacing"/>
        <w:rPr>
          <w:rStyle w:val="Strong"/>
          <w:b w:val="0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ab/>
        <w:t xml:space="preserve">SNUM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SNAME         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CITY       </w:t>
      </w:r>
      <w:r w:rsidRPr="00C83B25">
        <w:rPr>
          <w:rStyle w:val="Strong"/>
          <w:color w:val="444444"/>
          <w:bdr w:val="none" w:sz="0" w:space="0" w:color="auto" w:frame="1"/>
        </w:rPr>
        <w:tab/>
        <w:t>COMMISSION</w:t>
      </w:r>
    </w:p>
    <w:p w:rsidR="00C83B25" w:rsidRDefault="00C83B25" w:rsidP="002E140B">
      <w:pPr>
        <w:pStyle w:val="NoSpacing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C83B25">
        <w:rPr>
          <w:shd w:val="clear" w:color="auto" w:fill="FEFDFA"/>
        </w:rPr>
        <w:t xml:space="preserve">1001  </w:t>
      </w:r>
      <w:r w:rsidRPr="00C83B25">
        <w:rPr>
          <w:shd w:val="clear" w:color="auto" w:fill="FEFDFA"/>
        </w:rPr>
        <w:tab/>
        <w:t xml:space="preserve">Piyush               London          </w:t>
      </w:r>
      <w:r w:rsidRPr="00C83B25">
        <w:rPr>
          <w:shd w:val="clear" w:color="auto" w:fill="FEFDFA"/>
        </w:rPr>
        <w:tab/>
        <w:t>12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2  </w:t>
      </w:r>
      <w:r w:rsidRPr="00C83B25">
        <w:rPr>
          <w:shd w:val="clear" w:color="auto" w:fill="FEFDFA"/>
        </w:rPr>
        <w:tab/>
        <w:t>Sejal</w:t>
      </w:r>
      <w:r w:rsidR="00C04252">
        <w:rPr>
          <w:shd w:val="clear" w:color="auto" w:fill="FEFDFA"/>
        </w:rPr>
        <w:t>Surat</w:t>
      </w:r>
      <w:r w:rsidR="00C04252">
        <w:rPr>
          <w:shd w:val="clear" w:color="auto" w:fill="FEFDFA"/>
        </w:rPr>
        <w:tab/>
      </w:r>
      <w:r w:rsidRPr="00C83B25">
        <w:rPr>
          <w:shd w:val="clear" w:color="auto" w:fill="FEFDFA"/>
        </w:rPr>
        <w:t>13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4  </w:t>
      </w:r>
      <w:r w:rsidRPr="00C83B25">
        <w:rPr>
          <w:shd w:val="clear" w:color="auto" w:fill="FEFDFA"/>
        </w:rPr>
        <w:tab/>
        <w:t xml:space="preserve">Miti                   London          </w:t>
      </w:r>
      <w:r w:rsidRPr="00C83B25">
        <w:rPr>
          <w:shd w:val="clear" w:color="auto" w:fill="FEFDFA"/>
        </w:rPr>
        <w:tab/>
        <w:t>11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7  </w:t>
      </w:r>
      <w:r w:rsidRPr="00C83B25">
        <w:rPr>
          <w:shd w:val="clear" w:color="auto" w:fill="FEFDFA"/>
        </w:rPr>
        <w:tab/>
        <w:t xml:space="preserve">Rajesh               Baroda              </w:t>
      </w:r>
      <w:r w:rsidRPr="00C83B25">
        <w:rPr>
          <w:shd w:val="clear" w:color="auto" w:fill="FEFDFA"/>
        </w:rPr>
        <w:tab/>
        <w:t xml:space="preserve">15 %  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3  </w:t>
      </w:r>
      <w:r w:rsidRPr="00C83B25">
        <w:rPr>
          <w:shd w:val="clear" w:color="auto" w:fill="FEFDFA"/>
        </w:rPr>
        <w:tab/>
        <w:t xml:space="preserve">Anand               New Delhi       </w:t>
      </w:r>
      <w:r w:rsidRPr="00C83B25">
        <w:rPr>
          <w:shd w:val="clear" w:color="auto" w:fill="FEFDFA"/>
        </w:rPr>
        <w:tab/>
        <w:t>10 %</w:t>
      </w:r>
    </w:p>
    <w:p w:rsidR="00C83B25" w:rsidRPr="00C83B25" w:rsidRDefault="00C83B25" w:rsidP="00C83B25">
      <w:pPr>
        <w:rPr>
          <w:rFonts w:eastAsia="Times New Roman" w:cs="Times New Roman"/>
          <w:b/>
          <w:shd w:val="clear" w:color="auto" w:fill="FEFDFA"/>
        </w:rPr>
      </w:pP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2E140B">
        <w:rPr>
          <w:shd w:val="clear" w:color="auto" w:fill="FEFDFA"/>
        </w:rPr>
        <w:t xml:space="preserve">SNUM  </w:t>
      </w:r>
      <w:r w:rsidRPr="002E140B">
        <w:rPr>
          <w:shd w:val="clear" w:color="auto" w:fill="FEFDFA"/>
        </w:rPr>
        <w:tab/>
        <w:t>: A unique number assigned to each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SNAME </w:t>
      </w:r>
      <w:r w:rsidRPr="002E140B">
        <w:rPr>
          <w:shd w:val="clear" w:color="auto" w:fill="FEFDFA"/>
        </w:rPr>
        <w:tab/>
        <w:t>: The name of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CITY  </w:t>
      </w:r>
      <w:r w:rsidRPr="002E140B">
        <w:rPr>
          <w:shd w:val="clear" w:color="auto" w:fill="FEFDFA"/>
        </w:rPr>
        <w:tab/>
        <w:t>: The location of salesme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>COMMISSION: The Salemen's commission on orders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662897" w:rsidRDefault="00662897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lastRenderedPageBreak/>
        <w:t>Create table Salesman(</w:t>
      </w:r>
    </w:p>
    <w:p w:rsidR="00662897" w:rsidRDefault="00662897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SNUM Number(4), SNAME VARCHAR2(5),CITY VARCHAR2(9),COMMISSION </w:t>
      </w:r>
      <w:r w:rsidR="00996A13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Number(2) 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);</w:t>
      </w:r>
    </w:p>
    <w:p w:rsidR="00996A13" w:rsidRDefault="00996A13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996A13" w:rsidRDefault="00996A13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2E140B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ab/>
        <w:t>TABLE NAME: Customers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 xml:space="preserve">CNAME           </w:t>
      </w:r>
      <w:r>
        <w:rPr>
          <w:shd w:val="clear" w:color="auto" w:fill="FEFDFA"/>
        </w:rPr>
        <w:tab/>
        <w:t xml:space="preserve">CITY  </w:t>
      </w:r>
      <w:r>
        <w:rPr>
          <w:shd w:val="clear" w:color="auto" w:fill="FEFDFA"/>
        </w:rPr>
        <w:tab/>
        <w:t>RATING</w:t>
      </w:r>
      <w:r>
        <w:rPr>
          <w:shd w:val="clear" w:color="auto" w:fill="FEFDFA"/>
        </w:rPr>
        <w:tab/>
        <w:t>SNUM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-------------------------------------------------------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 xml:space="preserve">Harsh              London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2  </w:t>
      </w:r>
      <w:r>
        <w:rPr>
          <w:shd w:val="clear" w:color="auto" w:fill="FEFDFA"/>
        </w:rPr>
        <w:tab/>
        <w:t xml:space="preserve">Gita      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Rome    </w:t>
      </w:r>
      <w:r>
        <w:rPr>
          <w:shd w:val="clear" w:color="auto" w:fill="FEFDFA"/>
        </w:rPr>
        <w:tab/>
        <w:t xml:space="preserve">200 </w:t>
      </w:r>
      <w:r>
        <w:rPr>
          <w:shd w:val="clear" w:color="auto" w:fill="FEFDFA"/>
        </w:rPr>
        <w:tab/>
        <w:t>1003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3  </w:t>
      </w:r>
      <w:r>
        <w:rPr>
          <w:shd w:val="clear" w:color="auto" w:fill="FEFDFA"/>
        </w:rPr>
        <w:tab/>
        <w:t>Lalit</w:t>
      </w:r>
      <w:r w:rsidR="00662897">
        <w:rPr>
          <w:shd w:val="clear" w:color="auto" w:fill="FEFDFA"/>
        </w:rPr>
        <w:tab/>
      </w:r>
      <w:r w:rsidR="00C83B25">
        <w:rPr>
          <w:shd w:val="clear" w:color="auto" w:fill="FEFDFA"/>
        </w:rPr>
        <w:t>Surat</w:t>
      </w:r>
      <w:r w:rsidR="00C83B25">
        <w:rPr>
          <w:shd w:val="clear" w:color="auto" w:fill="FEFDFA"/>
        </w:rPr>
        <w:tab/>
        <w:t xml:space="preserve">2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4  </w:t>
      </w:r>
      <w:r>
        <w:rPr>
          <w:shd w:val="clear" w:color="auto" w:fill="FEFDFA"/>
        </w:rPr>
        <w:tab/>
        <w:t>Govind</w:t>
      </w:r>
      <w:r w:rsidR="00662897">
        <w:rPr>
          <w:shd w:val="clear" w:color="auto" w:fill="FEFDFA"/>
        </w:rPr>
        <w:tab/>
      </w:r>
      <w:r w:rsidR="00C83B25">
        <w:rPr>
          <w:shd w:val="clear" w:color="auto" w:fill="FEFDFA"/>
        </w:rPr>
        <w:t xml:space="preserve">Bombay  </w:t>
      </w:r>
      <w:r w:rsidR="00C83B25">
        <w:rPr>
          <w:shd w:val="clear" w:color="auto" w:fill="FEFDFA"/>
        </w:rPr>
        <w:tab/>
        <w:t xml:space="preserve">3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6  </w:t>
      </w:r>
      <w:r>
        <w:rPr>
          <w:shd w:val="clear" w:color="auto" w:fill="FEFDFA"/>
        </w:rPr>
        <w:tab/>
        <w:t>Chirag</w:t>
      </w:r>
      <w:r w:rsidR="00662897">
        <w:rPr>
          <w:shd w:val="clear" w:color="auto" w:fill="FEFDFA"/>
        </w:rPr>
        <w:tab/>
      </w:r>
      <w:r w:rsidR="00C83B25">
        <w:rPr>
          <w:shd w:val="clear" w:color="auto" w:fill="FEFDFA"/>
        </w:rPr>
        <w:t xml:space="preserve">London  </w:t>
      </w:r>
      <w:r w:rsidR="00C83B25">
        <w:rPr>
          <w:shd w:val="clear" w:color="auto" w:fill="FEFDFA"/>
        </w:rPr>
        <w:tab/>
        <w:t xml:space="preserve">100 </w:t>
      </w:r>
      <w:r w:rsidR="00C83B25"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C</w:t>
      </w:r>
      <w:r w:rsidR="002E140B">
        <w:rPr>
          <w:shd w:val="clear" w:color="auto" w:fill="FEFDFA"/>
        </w:rPr>
        <w:t>hinmaySurat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300 </w:t>
      </w:r>
      <w:r>
        <w:rPr>
          <w:shd w:val="clear" w:color="auto" w:fill="FEFDFA"/>
        </w:rPr>
        <w:tab/>
        <w:t>1007</w:t>
      </w:r>
    </w:p>
    <w:p w:rsidR="00C83B25" w:rsidRDefault="00C83B25" w:rsidP="002E140B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ab/>
        <w:t xml:space="preserve">2007  </w:t>
      </w:r>
      <w:r>
        <w:rPr>
          <w:shd w:val="clear" w:color="auto" w:fill="FEFDFA"/>
        </w:rPr>
        <w:tab/>
        <w:t xml:space="preserve">Pratik              Rome  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4</w:t>
      </w:r>
    </w:p>
    <w:p w:rsidR="009D66AD" w:rsidRDefault="009D66AD" w:rsidP="002E140B">
      <w:pPr>
        <w:pStyle w:val="NoSpacing"/>
        <w:rPr>
          <w:shd w:val="clear" w:color="auto" w:fill="FEFDFA"/>
        </w:rPr>
      </w:pPr>
    </w:p>
    <w:p w:rsidR="009D66AD" w:rsidRDefault="009D66AD" w:rsidP="002E140B">
      <w:pPr>
        <w:pStyle w:val="NoSpacing"/>
        <w:rPr>
          <w:b/>
          <w:shd w:val="clear" w:color="auto" w:fill="FEFDFA"/>
        </w:rPr>
      </w:pPr>
    </w:p>
    <w:p w:rsidR="00C83B25" w:rsidRPr="00D82427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D82427" w:rsidRPr="00D82427" w:rsidRDefault="00D82427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D82427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Create table Customers(</w:t>
      </w:r>
    </w:p>
    <w:p w:rsidR="00D82427" w:rsidRPr="00D82427" w:rsidRDefault="00D82427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D82427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CNum Number(4), CName varchar2(7), City Varchar2(6),Rating Number(4),SNum Number(4) </w:t>
      </w:r>
    </w:p>
    <w:p w:rsidR="00D82427" w:rsidRDefault="00D82427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D82427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);</w:t>
      </w:r>
    </w:p>
    <w:p w:rsidR="009D66AD" w:rsidRPr="009D66AD" w:rsidRDefault="009D66AD" w:rsidP="009D66AD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Insert into Customers values(2001,'Harsh','London',100,1001);</w:t>
      </w:r>
    </w:p>
    <w:p w:rsidR="009D66AD" w:rsidRPr="009D66AD" w:rsidRDefault="009D66AD" w:rsidP="009D66AD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Insert into Customers values(2002,'Gita','Rome',200,1003);</w:t>
      </w:r>
    </w:p>
    <w:p w:rsidR="009D66AD" w:rsidRPr="009D66AD" w:rsidRDefault="009D66AD" w:rsidP="009D66AD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Insert into Customers values(2003,'Lalit','Surat',200,1002);</w:t>
      </w:r>
    </w:p>
    <w:p w:rsidR="009D66AD" w:rsidRPr="009D66AD" w:rsidRDefault="009D66AD" w:rsidP="009D66AD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Insert into Customers values(2004,'Govind','Bombay',300,1002);</w:t>
      </w:r>
    </w:p>
    <w:p w:rsidR="009D66AD" w:rsidRPr="009D66AD" w:rsidRDefault="009D66AD" w:rsidP="009D66AD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Insert into Customers values(2006,'Chirag','London',100,1001);</w:t>
      </w:r>
    </w:p>
    <w:p w:rsidR="009D66AD" w:rsidRPr="009D66AD" w:rsidRDefault="009D66AD" w:rsidP="009D66AD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Insert into Customers values(2008,'Chinmay','Surat',300,1007);</w:t>
      </w:r>
    </w:p>
    <w:p w:rsidR="00D82427" w:rsidRDefault="009D66AD" w:rsidP="009D66AD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Insert into Customers values(2007,'Pratik','Rome',100,1004);</w:t>
      </w:r>
    </w:p>
    <w:p w:rsidR="00D82427" w:rsidRPr="00D82427" w:rsidRDefault="00D82427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A unique number assigned to each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AME  : The name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ITY   : The location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RATING : A level of preference indicator given to this customer.</w:t>
      </w:r>
    </w:p>
    <w:p w:rsidR="00BB3236" w:rsidRPr="00283392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lastRenderedPageBreak/>
        <w:tab/>
        <w:t>SNUM   : The number of salesman assigned to this customer.</w:t>
      </w: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9D66AD" w:rsidRDefault="009D66AD" w:rsidP="00BB3236">
      <w:pPr>
        <w:pStyle w:val="NoSpacing"/>
        <w:rPr>
          <w:shd w:val="clear" w:color="auto" w:fill="FEFDFA"/>
        </w:rPr>
      </w:pPr>
    </w:p>
    <w:p w:rsidR="009D66AD" w:rsidRDefault="009D66AD" w:rsidP="00BB3236">
      <w:pPr>
        <w:pStyle w:val="NoSpacing"/>
        <w:rPr>
          <w:shd w:val="clear" w:color="auto" w:fill="FEFDFA"/>
        </w:rPr>
      </w:pP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C83B25" w:rsidRDefault="00C83B25" w:rsidP="00BB3236">
      <w:pPr>
        <w:pStyle w:val="NoSpacing"/>
        <w:ind w:firstLine="720"/>
        <w:rPr>
          <w:shd w:val="clear" w:color="auto" w:fill="FEFDFA"/>
        </w:rPr>
      </w:pPr>
      <w:r>
        <w:rPr>
          <w:shd w:val="clear" w:color="auto" w:fill="FEFDFA"/>
        </w:rPr>
        <w:t>TABLE NAME:Orders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</w:t>
      </w:r>
      <w:r>
        <w:rPr>
          <w:shd w:val="clear" w:color="auto" w:fill="FEFDFA"/>
        </w:rPr>
        <w:tab/>
        <w:t xml:space="preserve">AMOUNT     </w:t>
      </w:r>
      <w:r>
        <w:rPr>
          <w:shd w:val="clear" w:color="auto" w:fill="FEFDFA"/>
        </w:rPr>
        <w:tab/>
        <w:t xml:space="preserve">ODATE      </w:t>
      </w: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>SNUM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1   </w:t>
      </w:r>
      <w:r>
        <w:rPr>
          <w:shd w:val="clear" w:color="auto" w:fill="FEFDFA"/>
        </w:rPr>
        <w:tab/>
        <w:t>18.69</w:t>
      </w:r>
      <w:r>
        <w:rPr>
          <w:shd w:val="clear" w:color="auto" w:fill="FEFDFA"/>
        </w:rPr>
        <w:tab/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3  </w:t>
      </w:r>
      <w:r>
        <w:rPr>
          <w:shd w:val="clear" w:color="auto" w:fill="FEFDFA"/>
        </w:rPr>
        <w:tab/>
        <w:t xml:space="preserve">767.19         </w:t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>1001</w:t>
      </w:r>
    </w:p>
    <w:p w:rsidR="00C83B25" w:rsidRPr="00BB3236" w:rsidRDefault="00BB3236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3005 </w:t>
      </w:r>
      <w:r w:rsidRPr="00BB3236">
        <w:rPr>
          <w:rFonts w:eastAsia="Times New Roman" w:cs="Times New Roman"/>
          <w:shd w:val="clear" w:color="auto" w:fill="FEFDFA"/>
        </w:rPr>
        <w:tab/>
        <w:t xml:space="preserve">5160.45      </w:t>
      </w:r>
      <w:r w:rsidRPr="00BB3236">
        <w:rPr>
          <w:rFonts w:eastAsia="Times New Roman" w:cs="Times New Roman"/>
          <w:shd w:val="clear" w:color="auto" w:fill="FEFDFA"/>
        </w:rPr>
        <w:tab/>
      </w:r>
      <w:r w:rsidR="00C83B25" w:rsidRPr="00BB3236">
        <w:rPr>
          <w:rFonts w:eastAsia="Times New Roman" w:cs="Times New Roman"/>
          <w:shd w:val="clear" w:color="auto" w:fill="FEFDFA"/>
        </w:rPr>
        <w:t xml:space="preserve">10/03/97   </w:t>
      </w:r>
      <w:r w:rsidR="00C83B25" w:rsidRPr="00BB3236">
        <w:rPr>
          <w:rFonts w:eastAsia="Times New Roman" w:cs="Times New Roman"/>
          <w:shd w:val="clear" w:color="auto" w:fill="FEFDFA"/>
        </w:rPr>
        <w:tab/>
        <w:t xml:space="preserve">2003  </w:t>
      </w:r>
      <w:r w:rsidR="00C83B25"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6 </w:t>
      </w:r>
      <w:r w:rsidRPr="00BB3236">
        <w:rPr>
          <w:rFonts w:eastAsia="Times New Roman" w:cs="Times New Roman"/>
          <w:shd w:val="clear" w:color="auto" w:fill="FEFDFA"/>
        </w:rPr>
        <w:tab/>
        <w:t xml:space="preserve">1098.16   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10/03/97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 2008  </w:t>
      </w:r>
      <w:r w:rsidRPr="00BB3236">
        <w:rPr>
          <w:rFonts w:eastAsia="Times New Roman" w:cs="Times New Roman"/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9 </w:t>
      </w:r>
      <w:r w:rsidRPr="00BB3236">
        <w:rPr>
          <w:rFonts w:eastAsia="Times New Roman" w:cs="Times New Roman"/>
          <w:shd w:val="clear" w:color="auto" w:fill="FEFDFA"/>
        </w:rPr>
        <w:tab/>
        <w:t xml:space="preserve">1713.23        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2  </w:t>
      </w:r>
      <w:r w:rsidRPr="00BB3236">
        <w:rPr>
          <w:rFonts w:eastAsia="Times New Roman" w:cs="Times New Roman"/>
          <w:shd w:val="clear" w:color="auto" w:fill="FEFDFA"/>
        </w:rPr>
        <w:tab/>
        <w:t>1003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7   </w:t>
      </w:r>
      <w:r w:rsidRPr="00BB3236">
        <w:rPr>
          <w:rFonts w:eastAsia="Times New Roman" w:cs="Times New Roman"/>
          <w:shd w:val="clear" w:color="auto" w:fill="FEFDFA"/>
        </w:rPr>
        <w:tab/>
        <w:t>75.75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8 </w:t>
      </w:r>
      <w:r w:rsidRPr="00BB3236">
        <w:rPr>
          <w:rFonts w:eastAsia="Times New Roman" w:cs="Times New Roman"/>
          <w:shd w:val="clear" w:color="auto" w:fill="FEFDFA"/>
        </w:rPr>
        <w:tab/>
        <w:t xml:space="preserve">4723.00         10/05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0 </w:t>
      </w:r>
      <w:r w:rsidRPr="00BB3236">
        <w:rPr>
          <w:rFonts w:eastAsia="Times New Roman" w:cs="Times New Roman"/>
          <w:shd w:val="clear" w:color="auto" w:fill="FEFDFA"/>
        </w:rPr>
        <w:tab/>
        <w:t xml:space="preserve">1309.95 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1 </w:t>
      </w:r>
      <w:r w:rsidRPr="00BB3236">
        <w:rPr>
          <w:rFonts w:eastAsia="Times New Roman" w:cs="Times New Roman"/>
          <w:shd w:val="clear" w:color="auto" w:fill="FEFDFA"/>
        </w:rPr>
        <w:tab/>
        <w:t xml:space="preserve">9891.88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 : A unique number assigned to each order.  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AMOUNT : The amount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ODATE  : The date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The number of customer making the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credited with the sale.</w:t>
      </w:r>
    </w:p>
    <w:p w:rsidR="00C83B25" w:rsidRPr="009D66AD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9D66AD" w:rsidRPr="009D66AD" w:rsidRDefault="009D66AD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Create table orders(</w:t>
      </w:r>
    </w:p>
    <w:p w:rsidR="009D66AD" w:rsidRPr="009D66AD" w:rsidRDefault="0035402A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ONum Number(4), Amount Number(6</w:t>
      </w:r>
      <w:r w:rsidR="009D66AD"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,2),ODate date, CNum Number(4),SNum</w:t>
      </w:r>
      <w:r w:rsid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 Number</w:t>
      </w:r>
      <w:r w:rsidR="009D66AD"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(4)</w:t>
      </w:r>
    </w:p>
    <w:p w:rsidR="009D66AD" w:rsidRPr="009D66AD" w:rsidRDefault="009D66AD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D66A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);</w:t>
      </w:r>
    </w:p>
    <w:p w:rsidR="0035402A" w:rsidRP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35402A" w:rsidRP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3540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Insert into Orders values(3001,0018.69,'03-Oct-97',2008,1007);</w:t>
      </w:r>
    </w:p>
    <w:p w:rsidR="0035402A" w:rsidRP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3540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Insert into Orders values(3003,0767.19,'03-Oct-97',2001,1001);</w:t>
      </w:r>
    </w:p>
    <w:p w:rsidR="0035402A" w:rsidRP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3540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Insert into Orders values(3005,5160.45,'03-Oct-97',2003,1002);</w:t>
      </w:r>
    </w:p>
    <w:p w:rsidR="0035402A" w:rsidRP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3540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Insert into Orders values(3006,1098.16,'03-Oct-97',2008,1007);</w:t>
      </w:r>
    </w:p>
    <w:p w:rsidR="0035402A" w:rsidRP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3540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Insert into Orders values(3009,1713.23,'04-Oct-97',2002,1003);</w:t>
      </w:r>
    </w:p>
    <w:p w:rsidR="0035402A" w:rsidRP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3540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Insert into Orders values(3007,0075.75,'04-Oct-97',2004,1002);</w:t>
      </w:r>
    </w:p>
    <w:p w:rsidR="0035402A" w:rsidRP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3540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Insert into Orders values(3008,4723.00,'05-Oct-97',2006,1001);</w:t>
      </w:r>
    </w:p>
    <w:p w:rsidR="0035402A" w:rsidRP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3540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lastRenderedPageBreak/>
        <w:t>Insert into Orders values(3010,1309.95,'06-Oct-97',2004,1002);</w:t>
      </w:r>
    </w:p>
    <w:p w:rsidR="009D66AD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3540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Insert into Orders values(3011,9891.88,'06-Oct-97',2006,1001);</w:t>
      </w:r>
    </w:p>
    <w:p w:rsidR="0035402A" w:rsidRDefault="0035402A" w:rsidP="0035402A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 and group by clause.</w:t>
      </w:r>
    </w:p>
    <w:p w:rsidR="00C83B25" w:rsidRPr="004234D9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out the largest orders of salesman 1002 and 1007.</w:t>
      </w:r>
    </w:p>
    <w:p w:rsidR="004234D9" w:rsidRPr="00C04252" w:rsidRDefault="005F571C" w:rsidP="005F571C">
      <w:pPr>
        <w:pStyle w:val="NoSpacing"/>
        <w:ind w:left="1080"/>
        <w:rPr>
          <w:b/>
          <w:shd w:val="clear" w:color="auto" w:fill="FEFDFA"/>
        </w:rPr>
      </w:pPr>
      <w:r w:rsidRPr="005F571C">
        <w:rPr>
          <w:b/>
          <w:shd w:val="clear" w:color="auto" w:fill="FEFDFA"/>
        </w:rPr>
        <w:t>select snum,max(amount) from orders group by snum having snum=1002 or snum=1007;</w:t>
      </w:r>
    </w:p>
    <w:p w:rsidR="00C83B25" w:rsidRPr="005F571C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ount all orders of October 3, 1997.</w:t>
      </w:r>
    </w:p>
    <w:p w:rsidR="005F571C" w:rsidRPr="00C04252" w:rsidRDefault="005F571C" w:rsidP="005F571C">
      <w:pPr>
        <w:pStyle w:val="NoSpacing"/>
        <w:ind w:left="1080"/>
        <w:rPr>
          <w:b/>
          <w:shd w:val="clear" w:color="auto" w:fill="FEFDFA"/>
        </w:rPr>
      </w:pPr>
      <w:r w:rsidRPr="005F571C">
        <w:rPr>
          <w:b/>
          <w:shd w:val="clear" w:color="auto" w:fill="FEFDFA"/>
        </w:rPr>
        <w:t>select count(*) from orders where odate='03-Oct-97';</w:t>
      </w:r>
    </w:p>
    <w:p w:rsidR="00C83B25" w:rsidRPr="005F571C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alculate the total amount ordered.</w:t>
      </w:r>
    </w:p>
    <w:p w:rsidR="005F571C" w:rsidRPr="00C04252" w:rsidRDefault="0035402A" w:rsidP="005F571C">
      <w:pPr>
        <w:pStyle w:val="NoSpacing"/>
        <w:ind w:left="1440"/>
        <w:rPr>
          <w:b/>
          <w:shd w:val="clear" w:color="auto" w:fill="FEFDFA"/>
        </w:rPr>
      </w:pPr>
      <w:r w:rsidRPr="0035402A">
        <w:rPr>
          <w:b/>
          <w:shd w:val="clear" w:color="auto" w:fill="FEFDFA"/>
        </w:rPr>
        <w:t>select sum(amount)"Total" from orders;</w:t>
      </w:r>
    </w:p>
    <w:p w:rsidR="00C83B25" w:rsidRPr="0035402A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alculate the average amount ordered.</w:t>
      </w:r>
    </w:p>
    <w:p w:rsidR="0035402A" w:rsidRPr="00C04252" w:rsidRDefault="0035402A" w:rsidP="0035402A">
      <w:pPr>
        <w:pStyle w:val="NoSpacing"/>
        <w:ind w:left="1440"/>
        <w:rPr>
          <w:b/>
          <w:shd w:val="clear" w:color="auto" w:fill="FEFDFA"/>
        </w:rPr>
      </w:pPr>
      <w:r w:rsidRPr="0035402A">
        <w:rPr>
          <w:b/>
          <w:shd w:val="clear" w:color="auto" w:fill="FEFDFA"/>
        </w:rPr>
        <w:t>select avg(amount)"Average" from orders;</w:t>
      </w:r>
    </w:p>
    <w:p w:rsidR="00C83B25" w:rsidRPr="0035402A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ount the no. of salesmen currently having orders.</w:t>
      </w:r>
    </w:p>
    <w:p w:rsidR="0035402A" w:rsidRPr="00C04252" w:rsidRDefault="00737DB1" w:rsidP="0035402A">
      <w:pPr>
        <w:pStyle w:val="NoSpacing"/>
        <w:ind w:left="1440"/>
        <w:rPr>
          <w:b/>
          <w:shd w:val="clear" w:color="auto" w:fill="FEFDFA"/>
        </w:rPr>
      </w:pPr>
      <w:r w:rsidRPr="00737DB1">
        <w:rPr>
          <w:b/>
          <w:shd w:val="clear" w:color="auto" w:fill="FEFDFA"/>
        </w:rPr>
        <w:t>select count(</w:t>
      </w:r>
      <w:r w:rsidR="00D4484A">
        <w:rPr>
          <w:b/>
          <w:shd w:val="clear" w:color="auto" w:fill="FEFDFA"/>
        </w:rPr>
        <w:t>distinct(</w:t>
      </w:r>
      <w:r w:rsidRPr="00737DB1">
        <w:rPr>
          <w:b/>
          <w:shd w:val="clear" w:color="auto" w:fill="FEFDFA"/>
        </w:rPr>
        <w:t>snum</w:t>
      </w:r>
      <w:r w:rsidR="00D4484A">
        <w:rPr>
          <w:b/>
          <w:shd w:val="clear" w:color="auto" w:fill="FEFDFA"/>
        </w:rPr>
        <w:t>)</w:t>
      </w:r>
      <w:r w:rsidRPr="00737DB1">
        <w:rPr>
          <w:b/>
          <w:shd w:val="clear" w:color="auto" w:fill="FEFDFA"/>
        </w:rPr>
        <w:t>) from orders;</w:t>
      </w:r>
    </w:p>
    <w:p w:rsidR="00C83B25" w:rsidRPr="00737DB1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the largest order taken by each salesman on each date.</w:t>
      </w:r>
    </w:p>
    <w:p w:rsidR="00246C40" w:rsidRDefault="00246C40" w:rsidP="00246C40">
      <w:pPr>
        <w:pStyle w:val="NoSpacing"/>
        <w:ind w:left="1440"/>
        <w:rPr>
          <w:b/>
          <w:shd w:val="clear" w:color="auto" w:fill="FEFDFA"/>
        </w:rPr>
      </w:pPr>
      <w:r w:rsidRPr="00246C40">
        <w:rPr>
          <w:b/>
          <w:shd w:val="clear" w:color="auto" w:fill="FEFDFA"/>
        </w:rPr>
        <w:t>select snum,odate,max(amount) from orders group by odate,snum order by odate;</w:t>
      </w:r>
    </w:p>
    <w:p w:rsidR="00C83B25" w:rsidRPr="00737DB1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the largest order taken by each salesman on 10/03/1997.</w:t>
      </w:r>
    </w:p>
    <w:p w:rsidR="00737DB1" w:rsidRPr="00C04252" w:rsidRDefault="00D12FF7" w:rsidP="00737DB1">
      <w:pPr>
        <w:pStyle w:val="NoSpacing"/>
        <w:ind w:left="1440"/>
        <w:rPr>
          <w:b/>
          <w:shd w:val="clear" w:color="auto" w:fill="FEFDFA"/>
        </w:rPr>
      </w:pPr>
      <w:r w:rsidRPr="00D12FF7">
        <w:rPr>
          <w:b/>
          <w:shd w:val="clear" w:color="auto" w:fill="FEFDFA"/>
        </w:rPr>
        <w:t>select snum,max(amount) from orders where odate='03-Oct-97' group by snum;</w:t>
      </w:r>
    </w:p>
    <w:p w:rsidR="00C83B25" w:rsidRPr="00737DB1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ount the no. of different non NULL cities in the Customer table.</w:t>
      </w:r>
    </w:p>
    <w:p w:rsidR="00737DB1" w:rsidRPr="00C04252" w:rsidRDefault="00D12FF7" w:rsidP="00737DB1">
      <w:pPr>
        <w:pStyle w:val="NoSpacing"/>
        <w:ind w:left="1440"/>
        <w:rPr>
          <w:b/>
          <w:shd w:val="clear" w:color="auto" w:fill="FEFDFA"/>
        </w:rPr>
      </w:pPr>
      <w:r w:rsidRPr="00D12FF7">
        <w:rPr>
          <w:b/>
          <w:shd w:val="clear" w:color="auto" w:fill="FEFDFA"/>
        </w:rPr>
        <w:t>select count(distinct(city)) from customers where city is not null;</w:t>
      </w:r>
    </w:p>
    <w:p w:rsidR="00C83B25" w:rsidRPr="00737DB1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out each customer's smallest order.</w:t>
      </w:r>
    </w:p>
    <w:p w:rsidR="00737DB1" w:rsidRPr="00C04252" w:rsidRDefault="00D12FF7" w:rsidP="00737DB1">
      <w:pPr>
        <w:pStyle w:val="NoSpacing"/>
        <w:ind w:left="1440"/>
        <w:rPr>
          <w:b/>
          <w:shd w:val="clear" w:color="auto" w:fill="FEFDFA"/>
        </w:rPr>
      </w:pPr>
      <w:r w:rsidRPr="00D12FF7">
        <w:rPr>
          <w:b/>
          <w:shd w:val="clear" w:color="auto" w:fill="FEFDFA"/>
        </w:rPr>
        <w:t>select cnum,min(amount) "Minimum_Amount" from orders group by cnum;</w:t>
      </w:r>
    </w:p>
    <w:p w:rsidR="00C83B25" w:rsidRPr="00737DB1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out the first customer in alphabetical order whose name  begins with 'G'.</w:t>
      </w:r>
    </w:p>
    <w:p w:rsidR="00737DB1" w:rsidRPr="00C04252" w:rsidRDefault="005A7C1D" w:rsidP="00737DB1">
      <w:pPr>
        <w:pStyle w:val="NoSpacing"/>
        <w:ind w:left="1440"/>
        <w:rPr>
          <w:b/>
          <w:shd w:val="clear" w:color="auto" w:fill="FEFDFA"/>
        </w:rPr>
      </w:pPr>
      <w:r w:rsidRPr="005A7C1D">
        <w:rPr>
          <w:b/>
          <w:shd w:val="clear" w:color="auto" w:fill="FEFDFA"/>
        </w:rPr>
        <w:t>select cname from customers where cname like 'G%' and rownum&lt;=1 order by cname;</w:t>
      </w:r>
    </w:p>
    <w:p w:rsidR="00737DB1" w:rsidRDefault="00C83B25" w:rsidP="00737DB1">
      <w:pPr>
        <w:pStyle w:val="NoSpacing"/>
        <w:numPr>
          <w:ilvl w:val="1"/>
          <w:numId w:val="5"/>
        </w:numPr>
        <w:rPr>
          <w:shd w:val="clear" w:color="auto" w:fill="FEFDFA"/>
        </w:rPr>
      </w:pPr>
      <w:r w:rsidRPr="00C04252">
        <w:rPr>
          <w:shd w:val="clear" w:color="auto" w:fill="FEFDFA"/>
        </w:rPr>
        <w:t>Count the no. of salesmen registering orders for each day.</w:t>
      </w:r>
    </w:p>
    <w:p w:rsidR="00737DB1" w:rsidRPr="006C2FCB" w:rsidRDefault="006C2FCB" w:rsidP="00737DB1">
      <w:pPr>
        <w:pStyle w:val="NoSpacing"/>
        <w:ind w:left="1440"/>
        <w:rPr>
          <w:b/>
          <w:shd w:val="clear" w:color="auto" w:fill="FEFDFA"/>
        </w:rPr>
      </w:pPr>
      <w:r w:rsidRPr="006C2FCB">
        <w:rPr>
          <w:b/>
          <w:shd w:val="clear" w:color="auto" w:fill="FEFDFA"/>
        </w:rPr>
        <w:t>select odate,count(*) “No_of_salesman” from orders group by odate;</w:t>
      </w:r>
    </w:p>
    <w:sectPr w:rsidR="00737DB1" w:rsidRPr="006C2FCB" w:rsidSect="00AC11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E523A7"/>
    <w:multiLevelType w:val="hybridMultilevel"/>
    <w:tmpl w:val="EC865C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90362D"/>
    <w:multiLevelType w:val="hybridMultilevel"/>
    <w:tmpl w:val="71C27986"/>
    <w:lvl w:ilvl="0" w:tplc="16ECCA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B17B70"/>
    <w:multiLevelType w:val="hybridMultilevel"/>
    <w:tmpl w:val="3076992E"/>
    <w:lvl w:ilvl="0" w:tplc="86FA87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BED2C41"/>
    <w:multiLevelType w:val="hybridMultilevel"/>
    <w:tmpl w:val="103E5E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984EBD"/>
    <w:multiLevelType w:val="hybridMultilevel"/>
    <w:tmpl w:val="8FB0F65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0D72AAF"/>
    <w:multiLevelType w:val="hybridMultilevel"/>
    <w:tmpl w:val="E42C1040"/>
    <w:lvl w:ilvl="0" w:tplc="C4DE1B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C8666B0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  <w:b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D073C44"/>
    <w:multiLevelType w:val="singleLevel"/>
    <w:tmpl w:val="853E3C7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DAyM7QwMDE3MTc0MTZR0lEKTi0uzszPAykwqgUA5yF2HywAAAA="/>
  </w:docVars>
  <w:rsids>
    <w:rsidRoot w:val="00176ED6"/>
    <w:rsid w:val="000220F2"/>
    <w:rsid w:val="000516FF"/>
    <w:rsid w:val="00080EDD"/>
    <w:rsid w:val="000B1469"/>
    <w:rsid w:val="000D1263"/>
    <w:rsid w:val="000F0598"/>
    <w:rsid w:val="000F2C8A"/>
    <w:rsid w:val="000F714F"/>
    <w:rsid w:val="00120EE8"/>
    <w:rsid w:val="0012684D"/>
    <w:rsid w:val="00133065"/>
    <w:rsid w:val="001567B0"/>
    <w:rsid w:val="00165299"/>
    <w:rsid w:val="00176ED6"/>
    <w:rsid w:val="001D05C3"/>
    <w:rsid w:val="001D3EAD"/>
    <w:rsid w:val="001E64E5"/>
    <w:rsid w:val="001F09B9"/>
    <w:rsid w:val="001F2E5F"/>
    <w:rsid w:val="001F77A1"/>
    <w:rsid w:val="00245994"/>
    <w:rsid w:val="00246C40"/>
    <w:rsid w:val="00283392"/>
    <w:rsid w:val="002B28B1"/>
    <w:rsid w:val="002B7538"/>
    <w:rsid w:val="002D10AB"/>
    <w:rsid w:val="002E140B"/>
    <w:rsid w:val="002F3240"/>
    <w:rsid w:val="00310A44"/>
    <w:rsid w:val="003205A3"/>
    <w:rsid w:val="003371D8"/>
    <w:rsid w:val="003416F3"/>
    <w:rsid w:val="00345CF4"/>
    <w:rsid w:val="0035402A"/>
    <w:rsid w:val="00377BE5"/>
    <w:rsid w:val="004234D9"/>
    <w:rsid w:val="004771A4"/>
    <w:rsid w:val="00486034"/>
    <w:rsid w:val="004A5E3C"/>
    <w:rsid w:val="004D4682"/>
    <w:rsid w:val="004D51EC"/>
    <w:rsid w:val="004D6E26"/>
    <w:rsid w:val="005234A3"/>
    <w:rsid w:val="00541C10"/>
    <w:rsid w:val="00550BDD"/>
    <w:rsid w:val="00553F7F"/>
    <w:rsid w:val="00574424"/>
    <w:rsid w:val="00580469"/>
    <w:rsid w:val="005804F1"/>
    <w:rsid w:val="0058673C"/>
    <w:rsid w:val="005A150B"/>
    <w:rsid w:val="005A5E21"/>
    <w:rsid w:val="005A7C1D"/>
    <w:rsid w:val="005B1023"/>
    <w:rsid w:val="005F571C"/>
    <w:rsid w:val="00616CC9"/>
    <w:rsid w:val="00651C89"/>
    <w:rsid w:val="00662897"/>
    <w:rsid w:val="00666B7C"/>
    <w:rsid w:val="006A07F2"/>
    <w:rsid w:val="006C2FCB"/>
    <w:rsid w:val="00727370"/>
    <w:rsid w:val="00737DB1"/>
    <w:rsid w:val="00774F96"/>
    <w:rsid w:val="0079354B"/>
    <w:rsid w:val="00796F47"/>
    <w:rsid w:val="007A27C4"/>
    <w:rsid w:val="007A451C"/>
    <w:rsid w:val="007F7835"/>
    <w:rsid w:val="00811EAC"/>
    <w:rsid w:val="00821467"/>
    <w:rsid w:val="00843B88"/>
    <w:rsid w:val="008548E3"/>
    <w:rsid w:val="00885B54"/>
    <w:rsid w:val="008967DA"/>
    <w:rsid w:val="008971A3"/>
    <w:rsid w:val="008B05D0"/>
    <w:rsid w:val="008F4B85"/>
    <w:rsid w:val="00932CD9"/>
    <w:rsid w:val="009766EF"/>
    <w:rsid w:val="00992B43"/>
    <w:rsid w:val="00994156"/>
    <w:rsid w:val="00996A13"/>
    <w:rsid w:val="009C4F07"/>
    <w:rsid w:val="009C6476"/>
    <w:rsid w:val="009D66AD"/>
    <w:rsid w:val="009E23D6"/>
    <w:rsid w:val="009F1CC5"/>
    <w:rsid w:val="00A0505A"/>
    <w:rsid w:val="00A15B35"/>
    <w:rsid w:val="00A3352D"/>
    <w:rsid w:val="00A430A8"/>
    <w:rsid w:val="00A54441"/>
    <w:rsid w:val="00AA3664"/>
    <w:rsid w:val="00AB4867"/>
    <w:rsid w:val="00AC1158"/>
    <w:rsid w:val="00AE20A4"/>
    <w:rsid w:val="00AF098A"/>
    <w:rsid w:val="00B0535C"/>
    <w:rsid w:val="00B311E4"/>
    <w:rsid w:val="00B444A2"/>
    <w:rsid w:val="00B87F17"/>
    <w:rsid w:val="00B92268"/>
    <w:rsid w:val="00BB3236"/>
    <w:rsid w:val="00C04252"/>
    <w:rsid w:val="00C04D07"/>
    <w:rsid w:val="00C24D1F"/>
    <w:rsid w:val="00C41266"/>
    <w:rsid w:val="00C60EEA"/>
    <w:rsid w:val="00C83B25"/>
    <w:rsid w:val="00C96B04"/>
    <w:rsid w:val="00CB6611"/>
    <w:rsid w:val="00CC03E3"/>
    <w:rsid w:val="00CE4447"/>
    <w:rsid w:val="00CF1BA8"/>
    <w:rsid w:val="00CF440B"/>
    <w:rsid w:val="00D043CB"/>
    <w:rsid w:val="00D12FF7"/>
    <w:rsid w:val="00D13294"/>
    <w:rsid w:val="00D23E3E"/>
    <w:rsid w:val="00D432DB"/>
    <w:rsid w:val="00D4484A"/>
    <w:rsid w:val="00D46856"/>
    <w:rsid w:val="00D82427"/>
    <w:rsid w:val="00D91371"/>
    <w:rsid w:val="00DB69B4"/>
    <w:rsid w:val="00DD6C5C"/>
    <w:rsid w:val="00DE6DCF"/>
    <w:rsid w:val="00E35F10"/>
    <w:rsid w:val="00E9752F"/>
    <w:rsid w:val="00EA119C"/>
    <w:rsid w:val="00EA60B8"/>
    <w:rsid w:val="00EB281B"/>
    <w:rsid w:val="00EB2E06"/>
    <w:rsid w:val="00EB73E5"/>
    <w:rsid w:val="00EE1A8E"/>
    <w:rsid w:val="00F27A95"/>
    <w:rsid w:val="00F338ED"/>
    <w:rsid w:val="00F551C9"/>
    <w:rsid w:val="00F979B6"/>
    <w:rsid w:val="00FB11B1"/>
    <w:rsid w:val="00FE4774"/>
    <w:rsid w:val="00FF1A5C"/>
    <w:rsid w:val="00FF1E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11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5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99</TotalTime>
  <Pages>11</Pages>
  <Words>2832</Words>
  <Characters>16145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9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hul</dc:creator>
  <cp:lastModifiedBy>Sumit</cp:lastModifiedBy>
  <cp:revision>48</cp:revision>
  <dcterms:created xsi:type="dcterms:W3CDTF">2019-07-29T09:49:00Z</dcterms:created>
  <dcterms:modified xsi:type="dcterms:W3CDTF">2019-11-10T16:11:00Z</dcterms:modified>
</cp:coreProperties>
</file>